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11F11" w14:textId="77777777" w:rsidR="00D66744" w:rsidRPr="00D62715" w:rsidRDefault="00542684" w:rsidP="00D66744">
      <w:pPr>
        <w:pStyle w:val="GvdeMetni"/>
        <w:ind w:left="5760" w:firstLine="720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Görüşme </w:t>
      </w:r>
      <w:r w:rsidR="00D66744" w:rsidRPr="00D62715">
        <w:rPr>
          <w:rFonts w:ascii="Times New Roman" w:hAnsi="Times New Roman" w:cs="Times New Roman"/>
          <w:b/>
        </w:rPr>
        <w:t>Tarihi:</w:t>
      </w:r>
    </w:p>
    <w:p w14:paraId="6FB1B620" w14:textId="77777777" w:rsidR="00542684" w:rsidRPr="00D62715" w:rsidRDefault="00542684" w:rsidP="00D66744">
      <w:pPr>
        <w:pStyle w:val="GvdeMetni"/>
        <w:ind w:left="5760" w:firstLine="720"/>
        <w:rPr>
          <w:rFonts w:ascii="Times New Roman" w:hAnsi="Times New Roman" w:cs="Times New Roman"/>
          <w:b/>
        </w:rPr>
      </w:pPr>
    </w:p>
    <w:p w14:paraId="0FA4D9A5" w14:textId="77777777" w:rsidR="00D66744" w:rsidRPr="00D62715" w:rsidRDefault="00D66744" w:rsidP="00D66744">
      <w:pPr>
        <w:pStyle w:val="GvdeMetni"/>
        <w:numPr>
          <w:ilvl w:val="0"/>
          <w:numId w:val="7"/>
        </w:numPr>
        <w:rPr>
          <w:rFonts w:ascii="Times New Roman" w:hAnsi="Times New Roman" w:cs="Times New Roman"/>
          <w:b/>
          <w:u w:val="single"/>
        </w:rPr>
      </w:pPr>
      <w:r w:rsidRPr="00D62715">
        <w:rPr>
          <w:rFonts w:ascii="Times New Roman" w:hAnsi="Times New Roman" w:cs="Times New Roman"/>
          <w:b/>
          <w:u w:val="single"/>
        </w:rPr>
        <w:t>TANITICI BİLGİLER</w:t>
      </w:r>
    </w:p>
    <w:p w14:paraId="423E57B2" w14:textId="77777777" w:rsidR="00D66744" w:rsidRPr="00D62715" w:rsidRDefault="00D66744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Adı</w:t>
      </w:r>
      <w:r w:rsidR="00F2254D" w:rsidRPr="00D62715">
        <w:rPr>
          <w:rFonts w:ascii="Times New Roman" w:hAnsi="Times New Roman" w:cs="Times New Roman"/>
          <w:b/>
        </w:rPr>
        <w:t xml:space="preserve"> Soyadı</w:t>
      </w:r>
      <w:r w:rsidRPr="00D62715">
        <w:rPr>
          <w:rFonts w:ascii="Times New Roman" w:hAnsi="Times New Roman" w:cs="Times New Roman"/>
          <w:b/>
        </w:rPr>
        <w:t>:</w:t>
      </w:r>
    </w:p>
    <w:p w14:paraId="6CB72FD0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 Yaşı: </w:t>
      </w:r>
    </w:p>
    <w:p w14:paraId="4AB22AD5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Medeni D</w:t>
      </w:r>
      <w:r w:rsidR="00D66744" w:rsidRPr="00D62715">
        <w:rPr>
          <w:rFonts w:ascii="Times New Roman" w:hAnsi="Times New Roman" w:cs="Times New Roman"/>
          <w:b/>
        </w:rPr>
        <w:t>urumu</w:t>
      </w:r>
      <w:r w:rsidRPr="00D62715">
        <w:rPr>
          <w:rFonts w:ascii="Times New Roman" w:hAnsi="Times New Roman" w:cs="Times New Roman"/>
          <w:b/>
        </w:rPr>
        <w:t xml:space="preserve">: </w:t>
      </w:r>
    </w:p>
    <w:p w14:paraId="3022195A" w14:textId="77777777" w:rsidR="00D66744" w:rsidRPr="00D62715" w:rsidRDefault="00D66744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Eğitimi:</w:t>
      </w:r>
    </w:p>
    <w:p w14:paraId="273361B8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Mesleği: </w:t>
      </w:r>
    </w:p>
    <w:p w14:paraId="7938A961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Sağlık Güvence Durumu:</w:t>
      </w:r>
    </w:p>
    <w:p w14:paraId="0DC6F0C4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Aile Tipi (Birlikte Yaşadığı Kişiler): </w:t>
      </w:r>
    </w:p>
    <w:p w14:paraId="240F52DE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Gelir Düzeyi: </w:t>
      </w:r>
    </w:p>
    <w:p w14:paraId="7AEAC2F2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Gelir Düzeyini Algılaması: </w:t>
      </w:r>
    </w:p>
    <w:p w14:paraId="1B45B5E0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Evlilik Süresi</w:t>
      </w:r>
      <w:r w:rsidR="00D66744" w:rsidRPr="00D62715">
        <w:rPr>
          <w:rFonts w:ascii="Times New Roman" w:hAnsi="Times New Roman" w:cs="Times New Roman"/>
          <w:b/>
        </w:rPr>
        <w:t>:</w:t>
      </w:r>
      <w:r w:rsidRPr="00D62715">
        <w:rPr>
          <w:rFonts w:ascii="Times New Roman" w:hAnsi="Times New Roman" w:cs="Times New Roman"/>
          <w:b/>
        </w:rPr>
        <w:t xml:space="preserve"> </w:t>
      </w:r>
    </w:p>
    <w:p w14:paraId="5C5F24DF" w14:textId="77777777" w:rsidR="00D66744" w:rsidRPr="00D62715" w:rsidRDefault="00D66744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Kan G</w:t>
      </w:r>
      <w:r w:rsidR="00F2254D" w:rsidRPr="00D62715">
        <w:rPr>
          <w:rFonts w:ascii="Times New Roman" w:hAnsi="Times New Roman" w:cs="Times New Roman"/>
          <w:b/>
        </w:rPr>
        <w:t xml:space="preserve">rubu ve </w:t>
      </w:r>
      <w:proofErr w:type="spellStart"/>
      <w:r w:rsidR="00F2254D" w:rsidRPr="00D62715">
        <w:rPr>
          <w:rFonts w:ascii="Times New Roman" w:hAnsi="Times New Roman" w:cs="Times New Roman"/>
          <w:b/>
        </w:rPr>
        <w:t>Rh</w:t>
      </w:r>
      <w:proofErr w:type="spellEnd"/>
      <w:r w:rsidR="00F2254D" w:rsidRPr="00D62715">
        <w:rPr>
          <w:rFonts w:ascii="Times New Roman" w:hAnsi="Times New Roman" w:cs="Times New Roman"/>
          <w:b/>
        </w:rPr>
        <w:t xml:space="preserve"> Faktörü: </w:t>
      </w:r>
    </w:p>
    <w:p w14:paraId="49165853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Eşi ile Akrabalık Durumu: </w:t>
      </w:r>
    </w:p>
    <w:p w14:paraId="794755C5" w14:textId="77777777" w:rsidR="00D66744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Akrabalık Derecesi: </w:t>
      </w:r>
    </w:p>
    <w:p w14:paraId="40B25CCE" w14:textId="77777777" w:rsidR="005F6887" w:rsidRPr="00D62715" w:rsidRDefault="00F2254D" w:rsidP="009638FB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Yaşadığı Yer (ev koşullar):</w:t>
      </w:r>
    </w:p>
    <w:p w14:paraId="159F1697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  <w:u w:val="single"/>
        </w:rPr>
      </w:pPr>
    </w:p>
    <w:p w14:paraId="13326AD6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  <w:u w:val="single"/>
        </w:rPr>
      </w:pPr>
      <w:r w:rsidRPr="00D62715">
        <w:rPr>
          <w:rFonts w:ascii="Times New Roman" w:hAnsi="Times New Roman" w:cs="Times New Roman"/>
          <w:b/>
          <w:u w:val="single"/>
        </w:rPr>
        <w:t>Eş</w:t>
      </w:r>
      <w:r w:rsidR="00F2254D" w:rsidRPr="00D62715">
        <w:rPr>
          <w:rFonts w:ascii="Times New Roman" w:hAnsi="Times New Roman" w:cs="Times New Roman"/>
          <w:b/>
          <w:u w:val="single"/>
        </w:rPr>
        <w:t xml:space="preserve">inin </w:t>
      </w:r>
    </w:p>
    <w:p w14:paraId="10394E44" w14:textId="77777777" w:rsidR="00D66744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Yaşı: </w:t>
      </w:r>
    </w:p>
    <w:p w14:paraId="017C34DD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Eğitim Düz</w:t>
      </w:r>
      <w:r w:rsidR="00F2254D" w:rsidRPr="00D62715">
        <w:rPr>
          <w:rFonts w:ascii="Times New Roman" w:hAnsi="Times New Roman" w:cs="Times New Roman"/>
          <w:b/>
        </w:rPr>
        <w:t xml:space="preserve">eyi: </w:t>
      </w:r>
    </w:p>
    <w:p w14:paraId="1504B191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Kan Grubu</w:t>
      </w:r>
      <w:r w:rsidR="00F2254D" w:rsidRPr="00D62715">
        <w:rPr>
          <w:rFonts w:ascii="Times New Roman" w:hAnsi="Times New Roman" w:cs="Times New Roman"/>
          <w:b/>
        </w:rPr>
        <w:t xml:space="preserve"> ve </w:t>
      </w:r>
      <w:proofErr w:type="spellStart"/>
      <w:r w:rsidR="00F2254D" w:rsidRPr="00D62715">
        <w:rPr>
          <w:rFonts w:ascii="Times New Roman" w:hAnsi="Times New Roman" w:cs="Times New Roman"/>
          <w:b/>
        </w:rPr>
        <w:t>Rh</w:t>
      </w:r>
      <w:proofErr w:type="spellEnd"/>
      <w:r w:rsidR="00F2254D" w:rsidRPr="00D62715">
        <w:rPr>
          <w:rFonts w:ascii="Times New Roman" w:hAnsi="Times New Roman" w:cs="Times New Roman"/>
          <w:b/>
        </w:rPr>
        <w:t xml:space="preserve"> Faktörü: </w:t>
      </w:r>
    </w:p>
    <w:p w14:paraId="701CD2C1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Önemli Sağl</w:t>
      </w:r>
      <w:r w:rsidR="00F2254D" w:rsidRPr="00D62715">
        <w:rPr>
          <w:rFonts w:ascii="Times New Roman" w:hAnsi="Times New Roman" w:cs="Times New Roman"/>
          <w:b/>
        </w:rPr>
        <w:t>ık</w:t>
      </w:r>
      <w:r w:rsidRPr="00D62715">
        <w:rPr>
          <w:rFonts w:ascii="Times New Roman" w:hAnsi="Times New Roman" w:cs="Times New Roman"/>
          <w:b/>
        </w:rPr>
        <w:t xml:space="preserve"> Pro</w:t>
      </w:r>
      <w:r w:rsidR="00F2254D" w:rsidRPr="00D62715">
        <w:rPr>
          <w:rFonts w:ascii="Times New Roman" w:hAnsi="Times New Roman" w:cs="Times New Roman"/>
          <w:b/>
        </w:rPr>
        <w:t>blemleri</w:t>
      </w:r>
      <w:r w:rsidRPr="00D62715">
        <w:rPr>
          <w:rFonts w:ascii="Times New Roman" w:hAnsi="Times New Roman" w:cs="Times New Roman"/>
          <w:b/>
        </w:rPr>
        <w:t>:</w:t>
      </w:r>
    </w:p>
    <w:p w14:paraId="3C3BD942" w14:textId="4C0391A0" w:rsidR="001B6AA9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Genetik Durumlar ya da</w:t>
      </w:r>
      <w:r w:rsidR="00D66744" w:rsidRPr="00D62715">
        <w:rPr>
          <w:rFonts w:ascii="Times New Roman" w:hAnsi="Times New Roman" w:cs="Times New Roman"/>
          <w:b/>
        </w:rPr>
        <w:t xml:space="preserve"> </w:t>
      </w:r>
      <w:r w:rsidRPr="00D62715">
        <w:rPr>
          <w:rFonts w:ascii="Times New Roman" w:hAnsi="Times New Roman" w:cs="Times New Roman"/>
          <w:b/>
        </w:rPr>
        <w:t>Hastalıkların Varlığı</w:t>
      </w:r>
      <w:r w:rsidR="00D66744" w:rsidRPr="00D62715">
        <w:rPr>
          <w:rFonts w:ascii="Times New Roman" w:hAnsi="Times New Roman" w:cs="Times New Roman"/>
          <w:b/>
        </w:rPr>
        <w:t>:</w:t>
      </w:r>
    </w:p>
    <w:p w14:paraId="6F09120A" w14:textId="77777777" w:rsidR="002F46BB" w:rsidRPr="00D62715" w:rsidRDefault="002F46BB">
      <w:pPr>
        <w:pStyle w:val="GvdeMetni"/>
        <w:rPr>
          <w:rFonts w:ascii="Times New Roman" w:hAnsi="Times New Roman" w:cs="Times New Roman"/>
          <w:b/>
        </w:rPr>
      </w:pPr>
    </w:p>
    <w:p w14:paraId="5F0A81BB" w14:textId="77777777" w:rsidR="005F6887" w:rsidRPr="00D62715" w:rsidRDefault="00F2254D" w:rsidP="00D66744">
      <w:pPr>
        <w:pStyle w:val="GvdeMetni"/>
        <w:numPr>
          <w:ilvl w:val="0"/>
          <w:numId w:val="7"/>
        </w:numPr>
        <w:rPr>
          <w:rFonts w:ascii="Times New Roman" w:hAnsi="Times New Roman" w:cs="Times New Roman"/>
          <w:b/>
          <w:u w:val="single"/>
        </w:rPr>
      </w:pPr>
      <w:r w:rsidRPr="00D62715">
        <w:rPr>
          <w:rFonts w:ascii="Times New Roman" w:hAnsi="Times New Roman" w:cs="Times New Roman"/>
          <w:b/>
          <w:u w:val="single"/>
        </w:rPr>
        <w:lastRenderedPageBreak/>
        <w:t>SAĞLIK ÖYKÜSÜ</w:t>
      </w:r>
    </w:p>
    <w:p w14:paraId="311FCB16" w14:textId="77777777" w:rsidR="005F6887" w:rsidRPr="00D62715" w:rsidRDefault="001B6AA9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Sağlık Kurumuna </w:t>
      </w:r>
      <w:r w:rsidR="00F2254D" w:rsidRPr="00D62715">
        <w:rPr>
          <w:rFonts w:ascii="Times New Roman" w:hAnsi="Times New Roman" w:cs="Times New Roman"/>
          <w:b/>
        </w:rPr>
        <w:t>Geliş Nedeni:</w:t>
      </w:r>
    </w:p>
    <w:p w14:paraId="2BBED0E7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Şu Andaki </w:t>
      </w:r>
      <w:r w:rsidR="00D66744" w:rsidRPr="00D62715">
        <w:rPr>
          <w:rFonts w:ascii="Times New Roman" w:hAnsi="Times New Roman" w:cs="Times New Roman"/>
          <w:b/>
        </w:rPr>
        <w:t>Yakınmaları</w:t>
      </w:r>
      <w:r w:rsidR="001B6AA9" w:rsidRPr="00D62715">
        <w:rPr>
          <w:rFonts w:ascii="Times New Roman" w:hAnsi="Times New Roman" w:cs="Times New Roman"/>
          <w:b/>
        </w:rPr>
        <w:t>/Sorunları</w:t>
      </w:r>
      <w:r w:rsidR="00D66744" w:rsidRPr="00D62715">
        <w:rPr>
          <w:rFonts w:ascii="Times New Roman" w:hAnsi="Times New Roman" w:cs="Times New Roman"/>
          <w:b/>
        </w:rPr>
        <w:t xml:space="preserve">: </w:t>
      </w:r>
    </w:p>
    <w:p w14:paraId="5260F373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Hastalığın</w:t>
      </w:r>
      <w:r w:rsidR="001B6AA9" w:rsidRPr="00D62715">
        <w:rPr>
          <w:rFonts w:ascii="Times New Roman" w:hAnsi="Times New Roman" w:cs="Times New Roman"/>
          <w:b/>
        </w:rPr>
        <w:t>/Sorunun</w:t>
      </w:r>
      <w:r w:rsidRPr="00D62715">
        <w:rPr>
          <w:rFonts w:ascii="Times New Roman" w:hAnsi="Times New Roman" w:cs="Times New Roman"/>
          <w:b/>
        </w:rPr>
        <w:t xml:space="preserve"> Başlangıcı ve Bu Yakınmalar</w:t>
      </w:r>
      <w:r w:rsidR="001B6AA9" w:rsidRPr="00D62715">
        <w:rPr>
          <w:rFonts w:ascii="Times New Roman" w:hAnsi="Times New Roman" w:cs="Times New Roman"/>
          <w:b/>
        </w:rPr>
        <w:t>/Sorunlar</w:t>
      </w:r>
      <w:r w:rsidRPr="00D62715">
        <w:rPr>
          <w:rFonts w:ascii="Times New Roman" w:hAnsi="Times New Roman" w:cs="Times New Roman"/>
          <w:b/>
        </w:rPr>
        <w:t xml:space="preserve"> ortaya ç</w:t>
      </w:r>
      <w:r w:rsidR="00D66744" w:rsidRPr="00D62715">
        <w:rPr>
          <w:rFonts w:ascii="Times New Roman" w:hAnsi="Times New Roman" w:cs="Times New Roman"/>
          <w:b/>
        </w:rPr>
        <w:t>ıktığın</w:t>
      </w:r>
      <w:r w:rsidRPr="00D62715">
        <w:rPr>
          <w:rFonts w:ascii="Times New Roman" w:hAnsi="Times New Roman" w:cs="Times New Roman"/>
          <w:b/>
        </w:rPr>
        <w:t xml:space="preserve">da </w:t>
      </w:r>
      <w:r w:rsidR="00D66744" w:rsidRPr="00D62715">
        <w:rPr>
          <w:rFonts w:ascii="Times New Roman" w:hAnsi="Times New Roman" w:cs="Times New Roman"/>
          <w:b/>
        </w:rPr>
        <w:t>Neler Yaptığı:</w:t>
      </w:r>
    </w:p>
    <w:p w14:paraId="6C687231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Hastanın sorunlarını</w:t>
      </w:r>
      <w:r w:rsidR="001B6AA9" w:rsidRPr="00D62715">
        <w:rPr>
          <w:rFonts w:ascii="Times New Roman" w:hAnsi="Times New Roman" w:cs="Times New Roman"/>
          <w:b/>
        </w:rPr>
        <w:t>/</w:t>
      </w:r>
      <w:r w:rsidRPr="00D62715">
        <w:rPr>
          <w:rFonts w:ascii="Times New Roman" w:hAnsi="Times New Roman" w:cs="Times New Roman"/>
          <w:b/>
        </w:rPr>
        <w:t xml:space="preserve"> hastalığını algılayışı:</w:t>
      </w:r>
    </w:p>
    <w:p w14:paraId="7DF1C5D2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Laboratuvar Bulguları:</w:t>
      </w:r>
    </w:p>
    <w:p w14:paraId="3F3F0B97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Yaşam Bulguları:</w:t>
      </w:r>
    </w:p>
    <w:p w14:paraId="70AC74E5" w14:textId="7777777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Tıbbi Tanı:</w:t>
      </w:r>
    </w:p>
    <w:p w14:paraId="574C0AC7" w14:textId="4A05EAF7" w:rsidR="00D66744" w:rsidRPr="00D62715" w:rsidRDefault="00D6674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Tedavi:</w:t>
      </w:r>
    </w:p>
    <w:p w14:paraId="1B465ED8" w14:textId="77777777" w:rsidR="005F6887" w:rsidRPr="00D62715" w:rsidRDefault="00D66744" w:rsidP="00D66744">
      <w:pPr>
        <w:pStyle w:val="GvdeMetni"/>
        <w:numPr>
          <w:ilvl w:val="0"/>
          <w:numId w:val="7"/>
        </w:numPr>
        <w:rPr>
          <w:rFonts w:ascii="Times New Roman" w:hAnsi="Times New Roman" w:cs="Times New Roman"/>
          <w:b/>
          <w:u w:val="single"/>
        </w:rPr>
      </w:pPr>
      <w:r w:rsidRPr="00D62715">
        <w:rPr>
          <w:rFonts w:ascii="Times New Roman" w:hAnsi="Times New Roman" w:cs="Times New Roman"/>
          <w:b/>
          <w:u w:val="single"/>
        </w:rPr>
        <w:t>ÖZGEÇMİŞ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03"/>
        <w:gridCol w:w="5043"/>
      </w:tblGrid>
      <w:tr w:rsidR="006D024D" w:rsidRPr="00D62715" w14:paraId="29172F7C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75B1432E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Geçirdiği Hastalıklar/Ameliyatlar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2C6B3D30" w14:textId="77777777" w:rsidR="006D024D" w:rsidRPr="00D62715" w:rsidRDefault="006D024D" w:rsidP="00C76B82">
            <w:pPr>
              <w:pStyle w:val="GvdeMetni"/>
              <w:spacing w:before="0"/>
              <w:jc w:val="right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 xml:space="preserve">Açıklayınız </w:t>
            </w:r>
          </w:p>
        </w:tc>
      </w:tr>
      <w:tr w:rsidR="006D024D" w:rsidRPr="00D62715" w14:paraId="5BE9AC15" w14:textId="77777777" w:rsidTr="007A1C0C">
        <w:trPr>
          <w:trHeight w:val="256"/>
        </w:trPr>
        <w:tc>
          <w:tcPr>
            <w:tcW w:w="4503" w:type="dxa"/>
            <w:tcBorders>
              <w:right w:val="single" w:sz="4" w:space="0" w:color="auto"/>
            </w:tcBorders>
          </w:tcPr>
          <w:p w14:paraId="798561BD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Solunum sistemi hastalıkları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0D038A9F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04901980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2E7B95EB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Tüberkülozun genel semptomları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56332E9D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4CEBA512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272EFC86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Kardiyovasküler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509A5CEC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66B18986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07288D7E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Tromboembolik hastalık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39C8C81B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60BB74B0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43F5D217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Hipertansiyon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48899239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640974F6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127877EE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Kalp hastalıkları (konjenital, romatizmal)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329D9FD5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53542095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59D8DF40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Karaciğer ve safra kesesi hastalıkları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6FF98AF1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72F857E8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5D72D6A8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Böbrek hastalığı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19A1E5C4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74CD14BE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3C5158F7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Diyabet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17CED4F9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3E5A8DE3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7AA1B761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Kan hastalıkları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2904F5E8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7E3F8091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330217AE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 xml:space="preserve">Meme ve/veya </w:t>
            </w:r>
            <w:proofErr w:type="spellStart"/>
            <w:r w:rsidRPr="00D62715">
              <w:rPr>
                <w:rFonts w:ascii="Times New Roman" w:hAnsi="Times New Roman" w:cs="Times New Roman"/>
              </w:rPr>
              <w:t>genital</w:t>
            </w:r>
            <w:proofErr w:type="spellEnd"/>
            <w:r w:rsidRPr="00D62715">
              <w:rPr>
                <w:rFonts w:ascii="Times New Roman" w:hAnsi="Times New Roman" w:cs="Times New Roman"/>
              </w:rPr>
              <w:t xml:space="preserve"> neoplazi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72533C5C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0AFBD267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65343149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proofErr w:type="spellStart"/>
            <w:r w:rsidRPr="00D62715">
              <w:rPr>
                <w:rFonts w:ascii="Times New Roman" w:hAnsi="Times New Roman" w:cs="Times New Roman"/>
              </w:rPr>
              <w:t>Genital</w:t>
            </w:r>
            <w:proofErr w:type="spellEnd"/>
            <w:r w:rsidRPr="00D62715">
              <w:rPr>
                <w:rFonts w:ascii="Times New Roman" w:hAnsi="Times New Roman" w:cs="Times New Roman"/>
              </w:rPr>
              <w:t xml:space="preserve"> sistem anomalileri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1E53AC0B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636116A6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79C379EE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Toksik şok sendromu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5B29885C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79676ABA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1EAEC75B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proofErr w:type="spellStart"/>
            <w:r w:rsidRPr="00D62715">
              <w:rPr>
                <w:rFonts w:ascii="Times New Roman" w:hAnsi="Times New Roman" w:cs="Times New Roman"/>
              </w:rPr>
              <w:t>Latex</w:t>
            </w:r>
            <w:proofErr w:type="spellEnd"/>
            <w:r w:rsidRPr="00D62715">
              <w:rPr>
                <w:rFonts w:ascii="Times New Roman" w:hAnsi="Times New Roman" w:cs="Times New Roman"/>
              </w:rPr>
              <w:t xml:space="preserve"> alerjisi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3222BADC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  <w:tr w:rsidR="006D024D" w:rsidRPr="00D62715" w14:paraId="0B978924" w14:textId="77777777" w:rsidTr="007A1C0C">
        <w:tc>
          <w:tcPr>
            <w:tcW w:w="4503" w:type="dxa"/>
            <w:tcBorders>
              <w:right w:val="single" w:sz="4" w:space="0" w:color="auto"/>
            </w:tcBorders>
          </w:tcPr>
          <w:p w14:paraId="0F76557D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Diğer</w:t>
            </w:r>
          </w:p>
        </w:tc>
        <w:tc>
          <w:tcPr>
            <w:tcW w:w="5043" w:type="dxa"/>
            <w:tcBorders>
              <w:left w:val="single" w:sz="4" w:space="0" w:color="auto"/>
            </w:tcBorders>
          </w:tcPr>
          <w:p w14:paraId="49BA4FE3" w14:textId="77777777" w:rsidR="006D024D" w:rsidRPr="00D62715" w:rsidRDefault="006D024D" w:rsidP="00C76B82">
            <w:pPr>
              <w:pStyle w:val="GvdeMetni"/>
              <w:spacing w:before="0"/>
              <w:rPr>
                <w:rFonts w:ascii="Times New Roman" w:hAnsi="Times New Roman" w:cs="Times New Roman"/>
              </w:rPr>
            </w:pPr>
          </w:p>
        </w:tc>
      </w:tr>
    </w:tbl>
    <w:p w14:paraId="4F74DD1B" w14:textId="77777777" w:rsidR="006D024D" w:rsidRPr="00D62715" w:rsidRDefault="006D024D" w:rsidP="00C76B82">
      <w:pPr>
        <w:pStyle w:val="Compact"/>
        <w:spacing w:before="0"/>
        <w:rPr>
          <w:rFonts w:ascii="Times New Roman" w:hAnsi="Times New Roman" w:cs="Times New Roman"/>
          <w:b/>
        </w:rPr>
      </w:pPr>
    </w:p>
    <w:p w14:paraId="51532308" w14:textId="77777777" w:rsidR="00D66744" w:rsidRPr="00D62715" w:rsidRDefault="00F2254D" w:rsidP="00D66744">
      <w:pPr>
        <w:pStyle w:val="Compact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Cinsel Yolla Bulaşan Hastalık Öyküsü</w:t>
      </w:r>
      <w:r w:rsidR="00B97A09" w:rsidRPr="00D62715">
        <w:rPr>
          <w:rFonts w:ascii="Times New Roman" w:hAnsi="Times New Roman" w:cs="Times New Roman"/>
          <w:b/>
        </w:rPr>
        <w:t>:</w:t>
      </w:r>
      <w:r w:rsidRPr="00D62715">
        <w:rPr>
          <w:rFonts w:ascii="Times New Roman" w:hAnsi="Times New Roman" w:cs="Times New Roman"/>
          <w:b/>
        </w:rPr>
        <w:t xml:space="preserve"> </w:t>
      </w:r>
    </w:p>
    <w:p w14:paraId="7D73DC05" w14:textId="77777777" w:rsidR="00D66744" w:rsidRPr="00D62715" w:rsidRDefault="00D66744" w:rsidP="00D66744">
      <w:pPr>
        <w:pStyle w:val="Compact"/>
        <w:rPr>
          <w:rFonts w:ascii="Times New Roman" w:hAnsi="Times New Roman" w:cs="Times New Roman"/>
          <w:b/>
        </w:rPr>
      </w:pPr>
    </w:p>
    <w:p w14:paraId="60CC9E28" w14:textId="77777777" w:rsidR="009638FB" w:rsidRPr="00D62715" w:rsidRDefault="009638FB" w:rsidP="00D66744">
      <w:pPr>
        <w:pStyle w:val="Compact"/>
        <w:rPr>
          <w:rFonts w:ascii="Times New Roman" w:hAnsi="Times New Roman" w:cs="Times New Roman"/>
          <w:b/>
        </w:rPr>
      </w:pPr>
    </w:p>
    <w:p w14:paraId="24DC4591" w14:textId="77777777" w:rsidR="005F6887" w:rsidRPr="00D62715" w:rsidRDefault="00F2254D" w:rsidP="00D66744">
      <w:pPr>
        <w:pStyle w:val="Compact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Vajinal Enfeksiyon Öyküsü</w:t>
      </w:r>
    </w:p>
    <w:p w14:paraId="316587C5" w14:textId="77777777" w:rsidR="005F6887" w:rsidRPr="00D62715" w:rsidRDefault="00F2254D">
      <w:pPr>
        <w:pStyle w:val="FirstParagraph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Akıntının renk, koku ve miktar özelliği:</w:t>
      </w:r>
    </w:p>
    <w:p w14:paraId="1F165DF8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Tedavi şekli:</w:t>
      </w:r>
    </w:p>
    <w:p w14:paraId="381FBEEC" w14:textId="77777777" w:rsidR="00D66744" w:rsidRPr="00D62715" w:rsidRDefault="00D66744">
      <w:pPr>
        <w:pStyle w:val="GvdeMetni"/>
        <w:rPr>
          <w:rFonts w:ascii="Times New Roman" w:hAnsi="Times New Roman" w:cs="Times New Roman"/>
        </w:rPr>
      </w:pPr>
    </w:p>
    <w:p w14:paraId="34EC36AE" w14:textId="77777777" w:rsidR="00D66744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PID Öyküsü </w:t>
      </w:r>
    </w:p>
    <w:p w14:paraId="64FA8DF8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(Abdomenin her iki alt kadranında bulunan ağrı, </w:t>
      </w:r>
      <w:proofErr w:type="spellStart"/>
      <w:r w:rsidRPr="00D62715">
        <w:rPr>
          <w:rFonts w:ascii="Times New Roman" w:hAnsi="Times New Roman" w:cs="Times New Roman"/>
        </w:rPr>
        <w:t>adnekslerde</w:t>
      </w:r>
      <w:proofErr w:type="spellEnd"/>
      <w:r w:rsidRPr="00D62715">
        <w:rPr>
          <w:rFonts w:ascii="Times New Roman" w:hAnsi="Times New Roman" w:cs="Times New Roman"/>
        </w:rPr>
        <w:t xml:space="preserve"> hassasiyet, dolgunluk vb.):</w:t>
      </w:r>
    </w:p>
    <w:p w14:paraId="7B255E59" w14:textId="77777777" w:rsidR="00D66744" w:rsidRPr="00D62715" w:rsidRDefault="00D66744">
      <w:pPr>
        <w:pStyle w:val="GvdeMetni"/>
        <w:rPr>
          <w:rFonts w:ascii="Times New Roman" w:hAnsi="Times New Roman" w:cs="Times New Roman"/>
        </w:rPr>
      </w:pPr>
    </w:p>
    <w:p w14:paraId="63A174D1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Kullandığı İlaçlar</w:t>
      </w:r>
    </w:p>
    <w:p w14:paraId="0172DEB5" w14:textId="77777777" w:rsidR="001B6AA9" w:rsidRPr="00D62715" w:rsidRDefault="001B6AA9">
      <w:pPr>
        <w:pStyle w:val="GvdeMetni"/>
        <w:rPr>
          <w:rFonts w:ascii="Times New Roman" w:hAnsi="Times New Roman" w:cs="Times New Roman"/>
        </w:rPr>
      </w:pPr>
    </w:p>
    <w:p w14:paraId="752FB8D0" w14:textId="77777777" w:rsidR="002F46BB" w:rsidRPr="00D62715" w:rsidRDefault="002F46BB">
      <w:pPr>
        <w:pStyle w:val="GvdeMetni"/>
        <w:rPr>
          <w:rFonts w:ascii="Times New Roman" w:hAnsi="Times New Roman" w:cs="Times New Roman"/>
        </w:rPr>
      </w:pPr>
    </w:p>
    <w:p w14:paraId="0B6924AA" w14:textId="77777777" w:rsidR="002F46BB" w:rsidRPr="00D62715" w:rsidRDefault="002F46BB">
      <w:pPr>
        <w:pStyle w:val="GvdeMetni"/>
        <w:rPr>
          <w:rFonts w:ascii="Times New Roman" w:hAnsi="Times New Roman" w:cs="Times New Roman"/>
        </w:rPr>
      </w:pPr>
    </w:p>
    <w:p w14:paraId="13DD4B4F" w14:textId="77777777" w:rsidR="002F46BB" w:rsidRPr="00D62715" w:rsidRDefault="002F46BB">
      <w:pPr>
        <w:pStyle w:val="GvdeMetni"/>
        <w:rPr>
          <w:rFonts w:ascii="Times New Roman" w:hAnsi="Times New Roman" w:cs="Times New Roman"/>
        </w:rPr>
      </w:pPr>
    </w:p>
    <w:p w14:paraId="05B8339A" w14:textId="77777777" w:rsidR="002F46BB" w:rsidRPr="00D62715" w:rsidRDefault="002F46BB">
      <w:pPr>
        <w:pStyle w:val="GvdeMetni"/>
        <w:rPr>
          <w:rFonts w:ascii="Times New Roman" w:hAnsi="Times New Roman" w:cs="Times New Roman"/>
        </w:rPr>
      </w:pPr>
    </w:p>
    <w:p w14:paraId="4DD0C3B5" w14:textId="77777777" w:rsidR="002F46BB" w:rsidRPr="00D62715" w:rsidRDefault="002F46BB">
      <w:pPr>
        <w:pStyle w:val="GvdeMetni"/>
        <w:rPr>
          <w:rFonts w:ascii="Times New Roman" w:hAnsi="Times New Roman" w:cs="Times New Roman"/>
          <w:b/>
        </w:rPr>
      </w:pPr>
    </w:p>
    <w:p w14:paraId="2ED66D64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Alışkanlıklar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B555F1" w:rsidRPr="00D62715" w14:paraId="7D0BE6A9" w14:textId="77777777" w:rsidTr="00B555F1">
        <w:tc>
          <w:tcPr>
            <w:tcW w:w="3182" w:type="dxa"/>
          </w:tcPr>
          <w:p w14:paraId="732F728A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 xml:space="preserve">Alışkanlıklar </w:t>
            </w:r>
          </w:p>
        </w:tc>
        <w:tc>
          <w:tcPr>
            <w:tcW w:w="3182" w:type="dxa"/>
          </w:tcPr>
          <w:p w14:paraId="7E49FBF9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Tüketilen miktar/gün</w:t>
            </w:r>
          </w:p>
        </w:tc>
        <w:tc>
          <w:tcPr>
            <w:tcW w:w="3182" w:type="dxa"/>
          </w:tcPr>
          <w:p w14:paraId="77546DF9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 xml:space="preserve">Süre </w:t>
            </w:r>
          </w:p>
        </w:tc>
      </w:tr>
      <w:tr w:rsidR="00B555F1" w:rsidRPr="00D62715" w14:paraId="4C222401" w14:textId="77777777" w:rsidTr="00B555F1">
        <w:tc>
          <w:tcPr>
            <w:tcW w:w="3182" w:type="dxa"/>
          </w:tcPr>
          <w:p w14:paraId="4C9CCF50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 xml:space="preserve">Sigara </w:t>
            </w:r>
          </w:p>
        </w:tc>
        <w:tc>
          <w:tcPr>
            <w:tcW w:w="3182" w:type="dxa"/>
          </w:tcPr>
          <w:p w14:paraId="36CA1BE3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029C958E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B555F1" w:rsidRPr="00D62715" w14:paraId="0881D150" w14:textId="77777777" w:rsidTr="00B555F1">
        <w:tc>
          <w:tcPr>
            <w:tcW w:w="3182" w:type="dxa"/>
          </w:tcPr>
          <w:p w14:paraId="54CC15C7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 xml:space="preserve">Alkol </w:t>
            </w:r>
          </w:p>
        </w:tc>
        <w:tc>
          <w:tcPr>
            <w:tcW w:w="3182" w:type="dxa"/>
          </w:tcPr>
          <w:p w14:paraId="346C54DA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3AFFF5B4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B555F1" w:rsidRPr="00D62715" w14:paraId="791B4037" w14:textId="77777777" w:rsidTr="00B555F1">
        <w:tc>
          <w:tcPr>
            <w:tcW w:w="3182" w:type="dxa"/>
          </w:tcPr>
          <w:p w14:paraId="77479225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 xml:space="preserve">Çay </w:t>
            </w:r>
          </w:p>
        </w:tc>
        <w:tc>
          <w:tcPr>
            <w:tcW w:w="3182" w:type="dxa"/>
          </w:tcPr>
          <w:p w14:paraId="0FBE9C77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1E8540FF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B555F1" w:rsidRPr="00D62715" w14:paraId="0931F31F" w14:textId="77777777" w:rsidTr="00B555F1">
        <w:tc>
          <w:tcPr>
            <w:tcW w:w="3182" w:type="dxa"/>
          </w:tcPr>
          <w:p w14:paraId="257B660F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 xml:space="preserve">Kahve/kafein </w:t>
            </w:r>
          </w:p>
        </w:tc>
        <w:tc>
          <w:tcPr>
            <w:tcW w:w="3182" w:type="dxa"/>
          </w:tcPr>
          <w:p w14:paraId="0A070C78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4B7601DA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B555F1" w:rsidRPr="00D62715" w14:paraId="38DF472D" w14:textId="77777777" w:rsidTr="00B555F1">
        <w:tc>
          <w:tcPr>
            <w:tcW w:w="3182" w:type="dxa"/>
          </w:tcPr>
          <w:p w14:paraId="5C48A774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 xml:space="preserve">Diğer </w:t>
            </w:r>
          </w:p>
        </w:tc>
        <w:tc>
          <w:tcPr>
            <w:tcW w:w="3182" w:type="dxa"/>
          </w:tcPr>
          <w:p w14:paraId="6A4CFA02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26201C02" w14:textId="77777777" w:rsidR="00B555F1" w:rsidRPr="00D62715" w:rsidRDefault="00B555F1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</w:tbl>
    <w:p w14:paraId="68BA6A01" w14:textId="77777777" w:rsidR="00C76B82" w:rsidRPr="00D62715" w:rsidRDefault="00C76B82">
      <w:pPr>
        <w:pStyle w:val="GvdeMetni"/>
        <w:rPr>
          <w:rFonts w:ascii="Times New Roman" w:hAnsi="Times New Roman" w:cs="Times New Roman"/>
          <w:b/>
        </w:rPr>
      </w:pPr>
    </w:p>
    <w:p w14:paraId="52818E57" w14:textId="77777777" w:rsidR="00B555F1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Beslenme Alışkanlığı: </w:t>
      </w:r>
    </w:p>
    <w:p w14:paraId="4F3E819C" w14:textId="77777777" w:rsidR="005F6887" w:rsidRPr="00D62715" w:rsidRDefault="00F2254D" w:rsidP="00B555F1">
      <w:pPr>
        <w:pStyle w:val="GvdeMetni"/>
        <w:numPr>
          <w:ilvl w:val="0"/>
          <w:numId w:val="8"/>
        </w:numPr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Günlük Öğün Sayısı</w:t>
      </w:r>
      <w:r w:rsidR="00B555F1" w:rsidRPr="00D62715">
        <w:rPr>
          <w:rFonts w:ascii="Times New Roman" w:hAnsi="Times New Roman" w:cs="Times New Roman"/>
        </w:rPr>
        <w:t>:</w:t>
      </w:r>
    </w:p>
    <w:p w14:paraId="2BFF2DFE" w14:textId="77777777" w:rsidR="005F6887" w:rsidRPr="00D62715" w:rsidRDefault="00B555F1" w:rsidP="00B555F1">
      <w:pPr>
        <w:pStyle w:val="GvdeMetni"/>
        <w:numPr>
          <w:ilvl w:val="0"/>
          <w:numId w:val="8"/>
        </w:numPr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Genelde Tükettiği Besinler:</w:t>
      </w:r>
    </w:p>
    <w:p w14:paraId="77942776" w14:textId="77777777" w:rsidR="005F6887" w:rsidRPr="00D62715" w:rsidRDefault="00B555F1" w:rsidP="00B555F1">
      <w:pPr>
        <w:pStyle w:val="GvdeMetni"/>
        <w:numPr>
          <w:ilvl w:val="0"/>
          <w:numId w:val="8"/>
        </w:numPr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lastRenderedPageBreak/>
        <w:t>Kalsiyum içeren besinleri (süt, yoğurt, yeşil yapraklı besinler) tüketme durumu:</w:t>
      </w:r>
    </w:p>
    <w:p w14:paraId="09BAD0EF" w14:textId="77777777" w:rsidR="005F6887" w:rsidRPr="00D62715" w:rsidRDefault="005F6887">
      <w:pPr>
        <w:pStyle w:val="GvdeMetni"/>
        <w:rPr>
          <w:rFonts w:ascii="Times New Roman" w:hAnsi="Times New Roman" w:cs="Times New Roman"/>
        </w:rPr>
      </w:pPr>
    </w:p>
    <w:p w14:paraId="5EEE0610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D.</w:t>
      </w:r>
      <w:r w:rsidRPr="00D62715">
        <w:rPr>
          <w:rFonts w:ascii="Times New Roman" w:hAnsi="Times New Roman" w:cs="Times New Roman"/>
          <w:b/>
          <w:u w:val="single"/>
        </w:rPr>
        <w:t>ÜREME SAĞLIĞI ÖYKÜSÜ</w:t>
      </w:r>
    </w:p>
    <w:p w14:paraId="6C6B7837" w14:textId="77777777" w:rsidR="00B555F1" w:rsidRPr="00D62715" w:rsidRDefault="00F2254D">
      <w:pPr>
        <w:pStyle w:val="GvdeMetni"/>
        <w:rPr>
          <w:rFonts w:ascii="Times New Roman" w:hAnsi="Times New Roman" w:cs="Times New Roman"/>
          <w:b/>
        </w:rPr>
      </w:pPr>
      <w:proofErr w:type="spellStart"/>
      <w:r w:rsidRPr="00D62715">
        <w:rPr>
          <w:rFonts w:ascii="Times New Roman" w:hAnsi="Times New Roman" w:cs="Times New Roman"/>
          <w:b/>
        </w:rPr>
        <w:t>Menarş</w:t>
      </w:r>
      <w:proofErr w:type="spellEnd"/>
      <w:r w:rsidRPr="00D62715">
        <w:rPr>
          <w:rFonts w:ascii="Times New Roman" w:hAnsi="Times New Roman" w:cs="Times New Roman"/>
          <w:b/>
        </w:rPr>
        <w:t xml:space="preserve"> Yaşı: </w:t>
      </w:r>
    </w:p>
    <w:p w14:paraId="71EFBF1A" w14:textId="77777777" w:rsidR="005F6887" w:rsidRPr="00D62715" w:rsidRDefault="00B833AD">
      <w:pPr>
        <w:pStyle w:val="GvdeMetni"/>
        <w:rPr>
          <w:rFonts w:ascii="Times New Roman" w:hAnsi="Times New Roman" w:cs="Times New Roman"/>
          <w:b/>
          <w:u w:val="single"/>
        </w:rPr>
      </w:pPr>
      <w:r w:rsidRPr="00D62715">
        <w:rPr>
          <w:rFonts w:ascii="Times New Roman" w:hAnsi="Times New Roman" w:cs="Times New Roman"/>
          <w:b/>
          <w:u w:val="single"/>
        </w:rPr>
        <w:t>Doğurganlık</w:t>
      </w:r>
      <w:r w:rsidR="00F2254D" w:rsidRPr="00D62715">
        <w:rPr>
          <w:rFonts w:ascii="Times New Roman" w:hAnsi="Times New Roman" w:cs="Times New Roman"/>
          <w:b/>
          <w:u w:val="single"/>
        </w:rPr>
        <w:t xml:space="preserve"> Öyküsü</w:t>
      </w:r>
      <w:r w:rsidR="006E1D41" w:rsidRPr="00D62715">
        <w:rPr>
          <w:rFonts w:ascii="Times New Roman" w:hAnsi="Times New Roman" w:cs="Times New Roman"/>
          <w:b/>
          <w:u w:val="single"/>
        </w:rPr>
        <w:t>:</w:t>
      </w:r>
    </w:p>
    <w:p w14:paraId="158342A8" w14:textId="77777777" w:rsidR="00B555F1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Gebelik Sayısı:</w:t>
      </w:r>
    </w:p>
    <w:p w14:paraId="67A0E465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Doğum Sayısı ve Aralıkları:</w:t>
      </w:r>
    </w:p>
    <w:p w14:paraId="2266EDD4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</w:p>
    <w:p w14:paraId="61BEB083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Gebelik Sonuçları (Dış gebelik, </w:t>
      </w:r>
      <w:proofErr w:type="spellStart"/>
      <w:r w:rsidRPr="00D62715">
        <w:rPr>
          <w:rFonts w:ascii="Times New Roman" w:hAnsi="Times New Roman" w:cs="Times New Roman"/>
        </w:rPr>
        <w:t>trofoblastik</w:t>
      </w:r>
      <w:proofErr w:type="spellEnd"/>
      <w:r w:rsidRPr="00D62715">
        <w:rPr>
          <w:rFonts w:ascii="Times New Roman" w:hAnsi="Times New Roman" w:cs="Times New Roman"/>
        </w:rPr>
        <w:t xml:space="preserve"> hastalık, düşük, miadında doğum, </w:t>
      </w:r>
      <w:proofErr w:type="spellStart"/>
      <w:r w:rsidRPr="00D62715">
        <w:rPr>
          <w:rFonts w:ascii="Times New Roman" w:hAnsi="Times New Roman" w:cs="Times New Roman"/>
        </w:rPr>
        <w:t>premature</w:t>
      </w:r>
      <w:proofErr w:type="spellEnd"/>
      <w:r w:rsidRPr="00D62715">
        <w:rPr>
          <w:rFonts w:ascii="Times New Roman" w:hAnsi="Times New Roman" w:cs="Times New Roman"/>
        </w:rPr>
        <w:t xml:space="preserve"> doğum, ölü doğum, neonatal ölüm):</w:t>
      </w:r>
    </w:p>
    <w:p w14:paraId="6B866AE7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</w:p>
    <w:p w14:paraId="1EC00D8A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Yaşayan Çocuk Sayısı, Cinsiyetleri:</w:t>
      </w:r>
    </w:p>
    <w:p w14:paraId="48D43715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Gebelik, Doğum ve </w:t>
      </w:r>
      <w:proofErr w:type="spellStart"/>
      <w:r w:rsidRPr="00D62715">
        <w:rPr>
          <w:rFonts w:ascii="Times New Roman" w:hAnsi="Times New Roman" w:cs="Times New Roman"/>
        </w:rPr>
        <w:t>Postpartum</w:t>
      </w:r>
      <w:proofErr w:type="spellEnd"/>
      <w:r w:rsidRPr="00D62715">
        <w:rPr>
          <w:rFonts w:ascii="Times New Roman" w:hAnsi="Times New Roman" w:cs="Times New Roman"/>
        </w:rPr>
        <w:t xml:space="preserve"> Dönemle ilgili </w:t>
      </w:r>
      <w:proofErr w:type="spellStart"/>
      <w:r w:rsidRPr="00D62715">
        <w:rPr>
          <w:rFonts w:ascii="Times New Roman" w:hAnsi="Times New Roman" w:cs="Times New Roman"/>
        </w:rPr>
        <w:t>Komplikasyolar</w:t>
      </w:r>
      <w:proofErr w:type="spellEnd"/>
      <w:r w:rsidRPr="00D62715">
        <w:rPr>
          <w:rFonts w:ascii="Times New Roman" w:hAnsi="Times New Roman" w:cs="Times New Roman"/>
        </w:rPr>
        <w:t>:</w:t>
      </w:r>
    </w:p>
    <w:p w14:paraId="1051F334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</w:p>
    <w:p w14:paraId="32EBCBD0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İnfertilite/</w:t>
      </w:r>
      <w:proofErr w:type="spellStart"/>
      <w:r w:rsidRPr="00D62715">
        <w:rPr>
          <w:rFonts w:ascii="Times New Roman" w:hAnsi="Times New Roman" w:cs="Times New Roman"/>
        </w:rPr>
        <w:t>Subinfertilite</w:t>
      </w:r>
      <w:proofErr w:type="spellEnd"/>
      <w:r w:rsidRPr="00D62715">
        <w:rPr>
          <w:rFonts w:ascii="Times New Roman" w:hAnsi="Times New Roman" w:cs="Times New Roman"/>
        </w:rPr>
        <w:t xml:space="preserve"> Öyküsü:</w:t>
      </w:r>
    </w:p>
    <w:p w14:paraId="1AF6ADB3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</w:p>
    <w:p w14:paraId="04727C48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En Son Doğum veya Düşüğün Tarihi:</w:t>
      </w:r>
    </w:p>
    <w:p w14:paraId="371677E0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Emzirme Süresi, Sıklığı:</w:t>
      </w:r>
    </w:p>
    <w:p w14:paraId="74019C2C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</w:p>
    <w:p w14:paraId="7CD12EFB" w14:textId="77777777" w:rsidR="00B833AD" w:rsidRPr="00D62715" w:rsidRDefault="00B833A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Gelecekteki Doğurganlık Hedefleri:</w:t>
      </w:r>
    </w:p>
    <w:p w14:paraId="00043BB6" w14:textId="77777777" w:rsidR="009A1A1D" w:rsidRPr="00D62715" w:rsidRDefault="009A1A1D">
      <w:pPr>
        <w:pStyle w:val="GvdeMetni"/>
        <w:rPr>
          <w:rFonts w:ascii="Times New Roman" w:hAnsi="Times New Roman" w:cs="Times New Roman"/>
        </w:rPr>
      </w:pPr>
    </w:p>
    <w:p w14:paraId="3D737794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MENSTRUAL ÖYKÜ</w:t>
      </w:r>
    </w:p>
    <w:p w14:paraId="11BF4708" w14:textId="77777777" w:rsidR="009662C0" w:rsidRPr="00D62715" w:rsidRDefault="009662C0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Son Adet Tarihi: </w:t>
      </w:r>
    </w:p>
    <w:p w14:paraId="7214AC36" w14:textId="77777777" w:rsidR="009662C0" w:rsidRPr="00D62715" w:rsidRDefault="009662C0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Siklus</w:t>
      </w:r>
      <w:proofErr w:type="spellEnd"/>
      <w:r w:rsidRPr="00D62715">
        <w:rPr>
          <w:rFonts w:ascii="Times New Roman" w:hAnsi="Times New Roman" w:cs="Times New Roman"/>
        </w:rPr>
        <w:t xml:space="preserve"> Sıklığı:</w:t>
      </w:r>
    </w:p>
    <w:p w14:paraId="1E1F7733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Siklus</w:t>
      </w:r>
      <w:proofErr w:type="spellEnd"/>
      <w:r w:rsidRPr="00D62715">
        <w:rPr>
          <w:rFonts w:ascii="Times New Roman" w:hAnsi="Times New Roman" w:cs="Times New Roman"/>
        </w:rPr>
        <w:t xml:space="preserve"> Süresi:</w:t>
      </w:r>
    </w:p>
    <w:p w14:paraId="382CA270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Düzeni:</w:t>
      </w:r>
    </w:p>
    <w:p w14:paraId="23608465" w14:textId="77777777" w:rsidR="002775AD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Kanamanın </w:t>
      </w:r>
      <w:proofErr w:type="gramStart"/>
      <w:r w:rsidRPr="00D62715">
        <w:rPr>
          <w:rFonts w:ascii="Times New Roman" w:hAnsi="Times New Roman" w:cs="Times New Roman"/>
        </w:rPr>
        <w:t>Miktarı :</w:t>
      </w:r>
      <w:proofErr w:type="gramEnd"/>
      <w:r w:rsidRPr="00D62715">
        <w:rPr>
          <w:rFonts w:ascii="Times New Roman" w:hAnsi="Times New Roman" w:cs="Times New Roman"/>
        </w:rPr>
        <w:t xml:space="preserve"> (24 saatte kullanılan pedlerin sayısı) </w:t>
      </w:r>
    </w:p>
    <w:p w14:paraId="48C3EB23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Kanama Süresi:</w:t>
      </w:r>
    </w:p>
    <w:p w14:paraId="1F206C64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Dismenore</w:t>
      </w:r>
      <w:proofErr w:type="spellEnd"/>
      <w:r w:rsidRPr="00D62715">
        <w:rPr>
          <w:rFonts w:ascii="Times New Roman" w:hAnsi="Times New Roman" w:cs="Times New Roman"/>
        </w:rPr>
        <w:t xml:space="preserve"> Öyküsü (özelliği, süresi, sıklığı, rahatlamak için ne yaptığı):</w:t>
      </w:r>
    </w:p>
    <w:p w14:paraId="39EB0787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lastRenderedPageBreak/>
        <w:t>Siklus</w:t>
      </w:r>
      <w:proofErr w:type="spellEnd"/>
      <w:r w:rsidRPr="00D62715">
        <w:rPr>
          <w:rFonts w:ascii="Times New Roman" w:hAnsi="Times New Roman" w:cs="Times New Roman"/>
        </w:rPr>
        <w:t xml:space="preserve"> arası kanama ya da lekelenme durumu (miktarı, süresi, sıklığı, </w:t>
      </w:r>
      <w:proofErr w:type="spellStart"/>
      <w:r w:rsidRPr="00D62715">
        <w:rPr>
          <w:rFonts w:ascii="Times New Roman" w:hAnsi="Times New Roman" w:cs="Times New Roman"/>
        </w:rPr>
        <w:t>siklusun</w:t>
      </w:r>
      <w:proofErr w:type="spellEnd"/>
      <w:r w:rsidRPr="00D62715">
        <w:rPr>
          <w:rFonts w:ascii="Times New Roman" w:hAnsi="Times New Roman" w:cs="Times New Roman"/>
        </w:rPr>
        <w:t xml:space="preserve"> hangi fazında olduğu):</w:t>
      </w:r>
    </w:p>
    <w:p w14:paraId="088C9FA9" w14:textId="77777777" w:rsidR="002775AD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  <w:b/>
        </w:rPr>
        <w:t>Premenstrual</w:t>
      </w:r>
      <w:proofErr w:type="spellEnd"/>
      <w:r w:rsidRPr="00D62715">
        <w:rPr>
          <w:rFonts w:ascii="Times New Roman" w:hAnsi="Times New Roman" w:cs="Times New Roman"/>
          <w:b/>
        </w:rPr>
        <w:t xml:space="preserve"> Semptomlar </w:t>
      </w:r>
      <w:r w:rsidR="002775AD" w:rsidRPr="00D62715">
        <w:rPr>
          <w:rFonts w:ascii="Times New Roman" w:hAnsi="Times New Roman" w:cs="Times New Roman"/>
          <w:b/>
        </w:rPr>
        <w:tab/>
      </w:r>
      <w:proofErr w:type="gramStart"/>
      <w:r w:rsidR="00542684" w:rsidRPr="00D62715">
        <w:rPr>
          <w:rFonts w:ascii="Times New Roman" w:hAnsi="Times New Roman" w:cs="Times New Roman"/>
          <w:b/>
        </w:rPr>
        <w:tab/>
      </w:r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</w:t>
      </w:r>
      <w:proofErr w:type="gramEnd"/>
      <w:r w:rsidRPr="00D62715">
        <w:rPr>
          <w:rFonts w:ascii="Times New Roman" w:hAnsi="Times New Roman" w:cs="Times New Roman"/>
        </w:rPr>
        <w:t xml:space="preserve">) </w:t>
      </w:r>
      <w:proofErr w:type="spellStart"/>
      <w:r w:rsidRPr="00D62715">
        <w:rPr>
          <w:rFonts w:ascii="Times New Roman" w:hAnsi="Times New Roman" w:cs="Times New Roman"/>
        </w:rPr>
        <w:t>Başağrısı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</w:p>
    <w:p w14:paraId="15D5D32A" w14:textId="77777777" w:rsidR="002775AD" w:rsidRPr="00D62715" w:rsidRDefault="00F2254D" w:rsidP="002775AD">
      <w:pPr>
        <w:pStyle w:val="GvdeMetni"/>
        <w:ind w:left="288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Kilo alma </w:t>
      </w:r>
    </w:p>
    <w:p w14:paraId="4712B1A6" w14:textId="77777777" w:rsidR="002775AD" w:rsidRPr="00D62715" w:rsidRDefault="00F2254D" w:rsidP="002775AD">
      <w:pPr>
        <w:pStyle w:val="GvdeMetni"/>
        <w:ind w:left="288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Psikolojik gerginlik, sinirlilik </w:t>
      </w:r>
    </w:p>
    <w:p w14:paraId="3335FA68" w14:textId="77777777" w:rsidR="002775AD" w:rsidRPr="00D62715" w:rsidRDefault="00F2254D" w:rsidP="002775AD">
      <w:pPr>
        <w:pStyle w:val="GvdeMetni"/>
        <w:ind w:left="288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)</w:t>
      </w:r>
      <w:proofErr w:type="gramEnd"/>
      <w:r w:rsidRPr="00D62715">
        <w:rPr>
          <w:rFonts w:ascii="Times New Roman" w:hAnsi="Times New Roman" w:cs="Times New Roman"/>
        </w:rPr>
        <w:t xml:space="preserve"> Ödem </w:t>
      </w:r>
    </w:p>
    <w:p w14:paraId="38D43E19" w14:textId="77777777" w:rsidR="002775AD" w:rsidRPr="00D62715" w:rsidRDefault="00F2254D" w:rsidP="002775AD">
      <w:pPr>
        <w:pStyle w:val="GvdeMetni"/>
        <w:ind w:left="288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Memelerde duyarlılık </w:t>
      </w:r>
    </w:p>
    <w:p w14:paraId="415F2883" w14:textId="77777777" w:rsidR="005F6887" w:rsidRPr="00D62715" w:rsidRDefault="002775AD" w:rsidP="002775AD">
      <w:pPr>
        <w:pStyle w:val="GvdeMetni"/>
        <w:ind w:left="288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 </w:t>
      </w:r>
      <w:r w:rsidR="00F2254D" w:rsidRPr="00D62715">
        <w:rPr>
          <w:rFonts w:ascii="Times New Roman" w:hAnsi="Times New Roman" w:cs="Times New Roman"/>
        </w:rPr>
        <w:t>)</w:t>
      </w:r>
      <w:proofErr w:type="gramEnd"/>
      <w:r w:rsidR="00F2254D" w:rsidRPr="00D62715">
        <w:rPr>
          <w:rFonts w:ascii="Times New Roman" w:hAnsi="Times New Roman" w:cs="Times New Roman"/>
        </w:rPr>
        <w:t xml:space="preserve"> Diğer........</w:t>
      </w:r>
    </w:p>
    <w:p w14:paraId="7AA204D9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Menstruasyon</w:t>
      </w:r>
      <w:proofErr w:type="spellEnd"/>
      <w:r w:rsidRPr="00D62715">
        <w:rPr>
          <w:rFonts w:ascii="Times New Roman" w:hAnsi="Times New Roman" w:cs="Times New Roman"/>
        </w:rPr>
        <w:t xml:space="preserve"> sırasında cinsel ilişki:</w:t>
      </w:r>
    </w:p>
    <w:p w14:paraId="34A1022D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Cinsel ilişki sırasında yaşadığı sıkıntılar (</w:t>
      </w:r>
      <w:proofErr w:type="spellStart"/>
      <w:r w:rsidRPr="00D62715">
        <w:rPr>
          <w:rFonts w:ascii="Times New Roman" w:hAnsi="Times New Roman" w:cs="Times New Roman"/>
        </w:rPr>
        <w:t>disparanoya</w:t>
      </w:r>
      <w:proofErr w:type="spellEnd"/>
      <w:r w:rsidRPr="00D62715">
        <w:rPr>
          <w:rFonts w:ascii="Times New Roman" w:hAnsi="Times New Roman" w:cs="Times New Roman"/>
        </w:rPr>
        <w:t xml:space="preserve">, </w:t>
      </w:r>
      <w:proofErr w:type="spellStart"/>
      <w:r w:rsidRPr="00D62715">
        <w:rPr>
          <w:rFonts w:ascii="Times New Roman" w:hAnsi="Times New Roman" w:cs="Times New Roman"/>
        </w:rPr>
        <w:t>postkoi</w:t>
      </w:r>
      <w:r w:rsidR="002775AD" w:rsidRPr="00D62715">
        <w:rPr>
          <w:rFonts w:ascii="Times New Roman" w:hAnsi="Times New Roman" w:cs="Times New Roman"/>
        </w:rPr>
        <w:t>tal</w:t>
      </w:r>
      <w:proofErr w:type="spellEnd"/>
      <w:r w:rsidR="002775AD" w:rsidRPr="00D62715">
        <w:rPr>
          <w:rFonts w:ascii="Times New Roman" w:hAnsi="Times New Roman" w:cs="Times New Roman"/>
        </w:rPr>
        <w:t xml:space="preserve"> ağrı, </w:t>
      </w:r>
      <w:proofErr w:type="spellStart"/>
      <w:r w:rsidR="002775AD" w:rsidRPr="00D62715">
        <w:rPr>
          <w:rFonts w:ascii="Times New Roman" w:hAnsi="Times New Roman" w:cs="Times New Roman"/>
        </w:rPr>
        <w:t>postkoital</w:t>
      </w:r>
      <w:proofErr w:type="spellEnd"/>
      <w:r w:rsidR="002775AD" w:rsidRPr="00D62715">
        <w:rPr>
          <w:rFonts w:ascii="Times New Roman" w:hAnsi="Times New Roman" w:cs="Times New Roman"/>
        </w:rPr>
        <w:t xml:space="preserve"> kanama </w:t>
      </w:r>
      <w:proofErr w:type="spellStart"/>
      <w:r w:rsidR="002775AD" w:rsidRPr="00D62715">
        <w:rPr>
          <w:rFonts w:ascii="Times New Roman" w:hAnsi="Times New Roman" w:cs="Times New Roman"/>
        </w:rPr>
        <w:t>vb</w:t>
      </w:r>
      <w:proofErr w:type="spellEnd"/>
      <w:r w:rsidR="002775AD" w:rsidRPr="00D62715">
        <w:rPr>
          <w:rFonts w:ascii="Times New Roman" w:hAnsi="Times New Roman" w:cs="Times New Roman"/>
        </w:rPr>
        <w:t>)</w:t>
      </w:r>
      <w:r w:rsidRPr="00D62715">
        <w:rPr>
          <w:rFonts w:ascii="Times New Roman" w:hAnsi="Times New Roman" w:cs="Times New Roman"/>
        </w:rPr>
        <w:t>:</w:t>
      </w:r>
    </w:p>
    <w:p w14:paraId="1FDD503E" w14:textId="77777777" w:rsidR="007A1C0C" w:rsidRPr="00D62715" w:rsidRDefault="007A1C0C">
      <w:pPr>
        <w:pStyle w:val="GvdeMetni"/>
        <w:rPr>
          <w:rFonts w:ascii="Times New Roman" w:hAnsi="Times New Roman" w:cs="Times New Roman"/>
          <w:b/>
        </w:rPr>
      </w:pPr>
    </w:p>
    <w:p w14:paraId="085C107A" w14:textId="77777777" w:rsidR="002775AD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Anormal Kanama Öyküsü: </w:t>
      </w:r>
    </w:p>
    <w:p w14:paraId="4EF0C367" w14:textId="77777777" w:rsidR="002775AD" w:rsidRPr="00D62715" w:rsidRDefault="00F2254D" w:rsidP="002775AD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 </w:t>
      </w:r>
      <w:proofErr w:type="gramEnd"/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) </w:t>
      </w:r>
      <w:proofErr w:type="spellStart"/>
      <w:r w:rsidRPr="00D62715">
        <w:rPr>
          <w:rFonts w:ascii="Times New Roman" w:hAnsi="Times New Roman" w:cs="Times New Roman"/>
        </w:rPr>
        <w:t>Amenore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  <w:r w:rsidR="002775AD" w:rsidRPr="00D62715">
        <w:rPr>
          <w:rFonts w:ascii="Times New Roman" w:hAnsi="Times New Roman" w:cs="Times New Roman"/>
        </w:rPr>
        <w:tab/>
      </w:r>
      <w:proofErr w:type="gramStart"/>
      <w:r w:rsidR="002775AD"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 </w:t>
      </w:r>
      <w:proofErr w:type="gramEnd"/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) </w:t>
      </w:r>
      <w:proofErr w:type="spellStart"/>
      <w:r w:rsidRPr="00D62715">
        <w:rPr>
          <w:rFonts w:ascii="Times New Roman" w:hAnsi="Times New Roman" w:cs="Times New Roman"/>
        </w:rPr>
        <w:t>Menoraji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  <w:r w:rsidR="002775AD" w:rsidRPr="00D62715">
        <w:rPr>
          <w:rFonts w:ascii="Times New Roman" w:hAnsi="Times New Roman" w:cs="Times New Roman"/>
        </w:rPr>
        <w:tab/>
      </w:r>
      <w:r w:rsidR="002775AD" w:rsidRPr="00D62715">
        <w:rPr>
          <w:rFonts w:ascii="Times New Roman" w:hAnsi="Times New Roman" w:cs="Times New Roman"/>
        </w:rPr>
        <w:tab/>
      </w:r>
      <w:proofErr w:type="gramStart"/>
      <w:r w:rsidR="002775AD"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 </w:t>
      </w:r>
      <w:proofErr w:type="gramEnd"/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) </w:t>
      </w:r>
      <w:proofErr w:type="spellStart"/>
      <w:r w:rsidRPr="00D62715">
        <w:rPr>
          <w:rFonts w:ascii="Times New Roman" w:hAnsi="Times New Roman" w:cs="Times New Roman"/>
        </w:rPr>
        <w:t>Metroraji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  <w:r w:rsidR="002775AD" w:rsidRPr="00D62715">
        <w:rPr>
          <w:rFonts w:ascii="Times New Roman" w:hAnsi="Times New Roman" w:cs="Times New Roman"/>
        </w:rPr>
        <w:tab/>
      </w:r>
      <w:r w:rsidR="002775AD" w:rsidRPr="00D62715">
        <w:rPr>
          <w:rFonts w:ascii="Times New Roman" w:hAnsi="Times New Roman" w:cs="Times New Roman"/>
        </w:rPr>
        <w:tab/>
      </w:r>
    </w:p>
    <w:p w14:paraId="05853145" w14:textId="77777777" w:rsidR="005F6887" w:rsidRPr="00D62715" w:rsidRDefault="00F2254D" w:rsidP="002775AD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</w:t>
      </w:r>
      <w:proofErr w:type="gramEnd"/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) </w:t>
      </w:r>
      <w:proofErr w:type="spellStart"/>
      <w:r w:rsidRPr="00D62715">
        <w:rPr>
          <w:rFonts w:ascii="Times New Roman" w:hAnsi="Times New Roman" w:cs="Times New Roman"/>
        </w:rPr>
        <w:t>Hipomenore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  <w:proofErr w:type="gramStart"/>
      <w:r w:rsidR="002775AD"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 xml:space="preserve">( </w:t>
      </w:r>
      <w:r w:rsidR="002775AD" w:rsidRPr="00D62715">
        <w:rPr>
          <w:rFonts w:ascii="Times New Roman" w:hAnsi="Times New Roman" w:cs="Times New Roman"/>
        </w:rPr>
        <w:t xml:space="preserve"> </w:t>
      </w:r>
      <w:proofErr w:type="gramEnd"/>
      <w:r w:rsidR="002775AD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) </w:t>
      </w:r>
      <w:proofErr w:type="spellStart"/>
      <w:r w:rsidRPr="00D62715">
        <w:rPr>
          <w:rFonts w:ascii="Times New Roman" w:hAnsi="Times New Roman" w:cs="Times New Roman"/>
        </w:rPr>
        <w:t>Oligomenore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  <w:r w:rsidR="002775AD" w:rsidRPr="00D62715">
        <w:rPr>
          <w:rFonts w:ascii="Times New Roman" w:hAnsi="Times New Roman" w:cs="Times New Roman"/>
        </w:rPr>
        <w:tab/>
      </w:r>
      <w:proofErr w:type="gramStart"/>
      <w:r w:rsidR="002775AD"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>(</w:t>
      </w:r>
      <w:r w:rsidR="002775AD" w:rsidRPr="00D62715">
        <w:rPr>
          <w:rFonts w:ascii="Times New Roman" w:hAnsi="Times New Roman" w:cs="Times New Roman"/>
        </w:rPr>
        <w:t xml:space="preserve">  </w:t>
      </w:r>
      <w:proofErr w:type="gramEnd"/>
      <w:r w:rsidRPr="00D62715">
        <w:rPr>
          <w:rFonts w:ascii="Times New Roman" w:hAnsi="Times New Roman" w:cs="Times New Roman"/>
        </w:rPr>
        <w:t xml:space="preserve"> ) </w:t>
      </w:r>
      <w:proofErr w:type="spellStart"/>
      <w:r w:rsidRPr="00D62715">
        <w:rPr>
          <w:rFonts w:ascii="Times New Roman" w:hAnsi="Times New Roman" w:cs="Times New Roman"/>
        </w:rPr>
        <w:t>Polimenore</w:t>
      </w:r>
      <w:proofErr w:type="spellEnd"/>
    </w:p>
    <w:p w14:paraId="61BFD84A" w14:textId="77777777" w:rsidR="002775AD" w:rsidRPr="00D62715" w:rsidRDefault="00F2254D">
      <w:pPr>
        <w:pStyle w:val="GvdeMetni"/>
        <w:rPr>
          <w:rFonts w:ascii="Times New Roman" w:hAnsi="Times New Roman" w:cs="Times New Roman"/>
          <w:b/>
        </w:rPr>
      </w:pPr>
      <w:proofErr w:type="gramStart"/>
      <w:r w:rsidRPr="00D62715">
        <w:rPr>
          <w:rFonts w:ascii="Times New Roman" w:hAnsi="Times New Roman" w:cs="Times New Roman"/>
          <w:b/>
        </w:rPr>
        <w:t>Başlangıcı :</w:t>
      </w:r>
      <w:proofErr w:type="gramEnd"/>
      <w:r w:rsidRPr="00D62715">
        <w:rPr>
          <w:rFonts w:ascii="Times New Roman" w:hAnsi="Times New Roman" w:cs="Times New Roman"/>
          <w:b/>
        </w:rPr>
        <w:t xml:space="preserve"> </w:t>
      </w:r>
    </w:p>
    <w:p w14:paraId="17D97FE1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proofErr w:type="gramStart"/>
      <w:r w:rsidRPr="00D62715">
        <w:rPr>
          <w:rFonts w:ascii="Times New Roman" w:hAnsi="Times New Roman" w:cs="Times New Roman"/>
          <w:b/>
        </w:rPr>
        <w:t>Süresi :</w:t>
      </w:r>
      <w:proofErr w:type="gramEnd"/>
    </w:p>
    <w:p w14:paraId="0E0B8AEC" w14:textId="77777777" w:rsidR="002775AD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Eşlik eden </w:t>
      </w:r>
      <w:proofErr w:type="gramStart"/>
      <w:r w:rsidRPr="00D62715">
        <w:rPr>
          <w:rFonts w:ascii="Times New Roman" w:hAnsi="Times New Roman" w:cs="Times New Roman"/>
          <w:b/>
        </w:rPr>
        <w:t>faktörler :</w:t>
      </w:r>
      <w:proofErr w:type="gramEnd"/>
      <w:r w:rsidRPr="00D62715">
        <w:rPr>
          <w:rFonts w:ascii="Times New Roman" w:hAnsi="Times New Roman" w:cs="Times New Roman"/>
          <w:b/>
        </w:rPr>
        <w:t xml:space="preserve"> </w:t>
      </w:r>
    </w:p>
    <w:p w14:paraId="6BDD2B57" w14:textId="77777777" w:rsidR="002775AD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Uygulanan </w:t>
      </w:r>
      <w:proofErr w:type="gramStart"/>
      <w:r w:rsidRPr="00D62715">
        <w:rPr>
          <w:rFonts w:ascii="Times New Roman" w:hAnsi="Times New Roman" w:cs="Times New Roman"/>
          <w:b/>
        </w:rPr>
        <w:t>tedavi :</w:t>
      </w:r>
      <w:proofErr w:type="gramEnd"/>
      <w:r w:rsidRPr="00D62715">
        <w:rPr>
          <w:rFonts w:ascii="Times New Roman" w:hAnsi="Times New Roman" w:cs="Times New Roman"/>
          <w:b/>
        </w:rPr>
        <w:t xml:space="preserve"> </w:t>
      </w:r>
    </w:p>
    <w:p w14:paraId="1ED49DDF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proofErr w:type="gramStart"/>
      <w:r w:rsidRPr="00D62715">
        <w:rPr>
          <w:rFonts w:ascii="Times New Roman" w:hAnsi="Times New Roman" w:cs="Times New Roman"/>
          <w:b/>
        </w:rPr>
        <w:t>Sonuç :</w:t>
      </w:r>
      <w:proofErr w:type="gramEnd"/>
    </w:p>
    <w:p w14:paraId="5DB931D3" w14:textId="77777777" w:rsidR="002775AD" w:rsidRPr="00D62715" w:rsidRDefault="002775AD">
      <w:pPr>
        <w:pStyle w:val="GvdeMetni"/>
        <w:rPr>
          <w:rFonts w:ascii="Times New Roman" w:hAnsi="Times New Roman" w:cs="Times New Roman"/>
        </w:rPr>
      </w:pPr>
    </w:p>
    <w:p w14:paraId="24B9663D" w14:textId="77777777" w:rsidR="002775AD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  <w:b/>
        </w:rPr>
        <w:t>Akıntı Öyküsü</w:t>
      </w:r>
      <w:r w:rsidRPr="00D62715">
        <w:rPr>
          <w:rFonts w:ascii="Times New Roman" w:hAnsi="Times New Roman" w:cs="Times New Roman"/>
        </w:rPr>
        <w:t xml:space="preserve"> </w:t>
      </w:r>
    </w:p>
    <w:p w14:paraId="7793EBED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(</w:t>
      </w:r>
      <w:proofErr w:type="gramStart"/>
      <w:r w:rsidRPr="00D62715">
        <w:rPr>
          <w:rFonts w:ascii="Times New Roman" w:hAnsi="Times New Roman" w:cs="Times New Roman"/>
        </w:rPr>
        <w:t>akıntının</w:t>
      </w:r>
      <w:proofErr w:type="gramEnd"/>
      <w:r w:rsidRPr="00D62715">
        <w:rPr>
          <w:rFonts w:ascii="Times New Roman" w:hAnsi="Times New Roman" w:cs="Times New Roman"/>
        </w:rPr>
        <w:t xml:space="preserve"> özelliği, akıntının rengi, kokusu, miktarı, birlikte olan semptomlar, eşinde semptomların varlığı).</w:t>
      </w:r>
    </w:p>
    <w:p w14:paraId="00CEE507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</w:p>
    <w:p w14:paraId="1C34EFD3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Vulvada kaşıntı:</w:t>
      </w:r>
    </w:p>
    <w:p w14:paraId="35E1208F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</w:p>
    <w:p w14:paraId="18AAE80E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Son iki ay içinde anormal vajinal kanama:</w:t>
      </w:r>
    </w:p>
    <w:p w14:paraId="6F9511A3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</w:p>
    <w:p w14:paraId="44D28F07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Son bir yıl içinde vajinal akıntı, </w:t>
      </w:r>
      <w:proofErr w:type="spellStart"/>
      <w:r w:rsidRPr="00D62715">
        <w:rPr>
          <w:rFonts w:ascii="Times New Roman" w:hAnsi="Times New Roman" w:cs="Times New Roman"/>
        </w:rPr>
        <w:t>genital</w:t>
      </w:r>
      <w:proofErr w:type="spellEnd"/>
      <w:r w:rsidRPr="00D62715">
        <w:rPr>
          <w:rFonts w:ascii="Times New Roman" w:hAnsi="Times New Roman" w:cs="Times New Roman"/>
        </w:rPr>
        <w:t xml:space="preserve"> yara, ya da </w:t>
      </w:r>
      <w:proofErr w:type="spellStart"/>
      <w:r w:rsidRPr="00D62715">
        <w:rPr>
          <w:rFonts w:ascii="Times New Roman" w:hAnsi="Times New Roman" w:cs="Times New Roman"/>
        </w:rPr>
        <w:t>genital</w:t>
      </w:r>
      <w:proofErr w:type="spellEnd"/>
      <w:r w:rsidRPr="00D62715">
        <w:rPr>
          <w:rFonts w:ascii="Times New Roman" w:hAnsi="Times New Roman" w:cs="Times New Roman"/>
        </w:rPr>
        <w:t xml:space="preserve"> bölgede deri lezyonu:</w:t>
      </w:r>
    </w:p>
    <w:p w14:paraId="5CC5E046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</w:p>
    <w:p w14:paraId="2E39CA60" w14:textId="77777777" w:rsidR="00E468C2" w:rsidRPr="00D62715" w:rsidRDefault="00E468C2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Son üç ay içinde eşinin cinsel organında yara, akıntı:</w:t>
      </w:r>
    </w:p>
    <w:p w14:paraId="7A15A2C2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Kontraseptif Öyküsü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2775AD" w:rsidRPr="00D62715" w14:paraId="3F23F107" w14:textId="77777777" w:rsidTr="002775AD">
        <w:tc>
          <w:tcPr>
            <w:tcW w:w="3182" w:type="dxa"/>
          </w:tcPr>
          <w:p w14:paraId="2B11DD2C" w14:textId="77777777" w:rsidR="002775AD" w:rsidRPr="00D62715" w:rsidRDefault="002775AD" w:rsidP="002775AD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Şu Ana Kadar Kullandığı Yöntemler</w:t>
            </w:r>
          </w:p>
        </w:tc>
        <w:tc>
          <w:tcPr>
            <w:tcW w:w="3182" w:type="dxa"/>
          </w:tcPr>
          <w:p w14:paraId="675E9BA7" w14:textId="77777777" w:rsidR="002775AD" w:rsidRPr="00D62715" w:rsidRDefault="002775AD" w:rsidP="002775AD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Süresi</w:t>
            </w:r>
          </w:p>
        </w:tc>
        <w:tc>
          <w:tcPr>
            <w:tcW w:w="3182" w:type="dxa"/>
          </w:tcPr>
          <w:p w14:paraId="33863820" w14:textId="77777777" w:rsidR="002775AD" w:rsidRPr="00D62715" w:rsidRDefault="002775AD" w:rsidP="002775AD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Yan Etkileri-Bırakma Nedeni</w:t>
            </w:r>
          </w:p>
        </w:tc>
      </w:tr>
      <w:tr w:rsidR="002775AD" w:rsidRPr="00D62715" w14:paraId="6DC57698" w14:textId="77777777" w:rsidTr="002775AD">
        <w:tc>
          <w:tcPr>
            <w:tcW w:w="3182" w:type="dxa"/>
          </w:tcPr>
          <w:p w14:paraId="60E2655E" w14:textId="77777777" w:rsidR="002775AD" w:rsidRPr="00D62715" w:rsidRDefault="002775AD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6857C075" w14:textId="77777777" w:rsidR="002775AD" w:rsidRPr="00D62715" w:rsidRDefault="002775AD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097F2545" w14:textId="77777777" w:rsidR="002775AD" w:rsidRPr="00D62715" w:rsidRDefault="002775AD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2775AD" w:rsidRPr="00D62715" w14:paraId="3CAB91D3" w14:textId="77777777" w:rsidTr="002775AD">
        <w:tc>
          <w:tcPr>
            <w:tcW w:w="3182" w:type="dxa"/>
          </w:tcPr>
          <w:p w14:paraId="4B639DB4" w14:textId="77777777" w:rsidR="002775AD" w:rsidRPr="00D62715" w:rsidRDefault="002775AD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47A5DF3A" w14:textId="77777777" w:rsidR="002775AD" w:rsidRPr="00D62715" w:rsidRDefault="002775AD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41718FEF" w14:textId="77777777" w:rsidR="002775AD" w:rsidRPr="00D62715" w:rsidRDefault="002775AD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8C3184" w:rsidRPr="00D62715" w14:paraId="17DA8030" w14:textId="77777777" w:rsidTr="002775AD">
        <w:tc>
          <w:tcPr>
            <w:tcW w:w="3182" w:type="dxa"/>
          </w:tcPr>
          <w:p w14:paraId="1D0628DE" w14:textId="77777777" w:rsidR="008C3184" w:rsidRPr="00D62715" w:rsidRDefault="008C3184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105A7EA1" w14:textId="77777777" w:rsidR="008C3184" w:rsidRPr="00D62715" w:rsidRDefault="008C3184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7AB89FE1" w14:textId="77777777" w:rsidR="008C3184" w:rsidRPr="00D62715" w:rsidRDefault="008C3184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</w:tbl>
    <w:p w14:paraId="3474783F" w14:textId="77777777" w:rsidR="002775AD" w:rsidRPr="00D62715" w:rsidRDefault="002775AD">
      <w:pPr>
        <w:pStyle w:val="GvdeMetni"/>
        <w:rPr>
          <w:rFonts w:ascii="Times New Roman" w:hAnsi="Times New Roman" w:cs="Times New Roman"/>
        </w:rPr>
      </w:pPr>
    </w:p>
    <w:p w14:paraId="7335D550" w14:textId="77777777" w:rsidR="002775AD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En Son Kullanılan Yöntem </w:t>
      </w:r>
    </w:p>
    <w:p w14:paraId="73454264" w14:textId="77777777" w:rsidR="002775AD" w:rsidRPr="00D62715" w:rsidRDefault="00F2254D" w:rsidP="002775AD">
      <w:pPr>
        <w:pStyle w:val="GvdeMetni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Adı </w:t>
      </w:r>
    </w:p>
    <w:p w14:paraId="4310D88F" w14:textId="77777777" w:rsidR="002775AD" w:rsidRPr="00D62715" w:rsidRDefault="00F2254D" w:rsidP="002775AD">
      <w:pPr>
        <w:pStyle w:val="GvdeMetni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Kullanım Süresi </w:t>
      </w:r>
    </w:p>
    <w:p w14:paraId="7850C4E1" w14:textId="77777777" w:rsidR="002775AD" w:rsidRPr="00D62715" w:rsidRDefault="00F2254D" w:rsidP="002775AD">
      <w:pPr>
        <w:pStyle w:val="GvdeMetni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Yan Etkileri </w:t>
      </w:r>
    </w:p>
    <w:p w14:paraId="4D9DF143" w14:textId="77777777" w:rsidR="005F6887" w:rsidRPr="00D62715" w:rsidRDefault="00F2254D" w:rsidP="002775AD">
      <w:pPr>
        <w:pStyle w:val="GvdeMetni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Yöntemden Memnuniyet</w:t>
      </w:r>
    </w:p>
    <w:p w14:paraId="3F3D6531" w14:textId="77777777" w:rsidR="006E1D41" w:rsidRPr="00D62715" w:rsidRDefault="006E1D41" w:rsidP="002775AD">
      <w:pPr>
        <w:pStyle w:val="GvdeMetni"/>
        <w:ind w:firstLine="720"/>
        <w:rPr>
          <w:rFonts w:ascii="Times New Roman" w:hAnsi="Times New Roman" w:cs="Times New Roman"/>
        </w:rPr>
      </w:pPr>
    </w:p>
    <w:p w14:paraId="315FD813" w14:textId="77777777" w:rsidR="005F6887" w:rsidRPr="00D62715" w:rsidRDefault="00F2254D" w:rsidP="009638FB">
      <w:pPr>
        <w:pStyle w:val="GvdeMetni"/>
        <w:numPr>
          <w:ilvl w:val="0"/>
          <w:numId w:val="7"/>
        </w:numPr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AİLEDEKİ DİĞER BİREYLERİN (AİLE ÜYELERİ) SAĞLIK VE SOSYAL ÖYKÜSÜ</w:t>
      </w:r>
    </w:p>
    <w:p w14:paraId="44F1317C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Genital</w:t>
      </w:r>
      <w:proofErr w:type="spellEnd"/>
      <w:r w:rsidRPr="00D62715">
        <w:rPr>
          <w:rFonts w:ascii="Times New Roman" w:hAnsi="Times New Roman" w:cs="Times New Roman"/>
        </w:rPr>
        <w:t xml:space="preserve"> kanserler:</w:t>
      </w:r>
    </w:p>
    <w:p w14:paraId="7404410E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</w:p>
    <w:p w14:paraId="62409C36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Meme kanseri:</w:t>
      </w:r>
    </w:p>
    <w:p w14:paraId="63B5B3A2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</w:p>
    <w:p w14:paraId="4CB93CE5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Hipertansiyon:</w:t>
      </w:r>
    </w:p>
    <w:p w14:paraId="7961FE5F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</w:p>
    <w:p w14:paraId="3F6872E8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Kalp hastalığı:</w:t>
      </w:r>
    </w:p>
    <w:p w14:paraId="250CF371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</w:p>
    <w:p w14:paraId="7CE402A0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Diyabet:</w:t>
      </w:r>
    </w:p>
    <w:p w14:paraId="5245A664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</w:p>
    <w:p w14:paraId="550D2451" w14:textId="77777777" w:rsidR="00B833AD" w:rsidRPr="00D62715" w:rsidRDefault="00B833AD" w:rsidP="00B833AD">
      <w:pPr>
        <w:pStyle w:val="GvdeMetni"/>
        <w:ind w:left="36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lastRenderedPageBreak/>
        <w:t>Diğer:</w:t>
      </w:r>
    </w:p>
    <w:p w14:paraId="74371708" w14:textId="77777777" w:rsidR="009638FB" w:rsidRPr="00D62715" w:rsidRDefault="009638FB" w:rsidP="009638FB">
      <w:pPr>
        <w:pStyle w:val="GvdeMetni"/>
        <w:ind w:left="360"/>
        <w:rPr>
          <w:rFonts w:ascii="Times New Roman" w:hAnsi="Times New Roman" w:cs="Times New Roman"/>
        </w:rPr>
      </w:pPr>
    </w:p>
    <w:p w14:paraId="007B856C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F. SİSTEMLERİN DEĞERLENDİRİLMESİ </w:t>
      </w:r>
    </w:p>
    <w:p w14:paraId="1DBA28EC" w14:textId="77777777" w:rsidR="009638FB" w:rsidRPr="00D62715" w:rsidRDefault="009638FB">
      <w:pPr>
        <w:pStyle w:val="GvdeMetni"/>
        <w:rPr>
          <w:rFonts w:ascii="Times New Roman" w:hAnsi="Times New Roman" w:cs="Times New Roman"/>
        </w:rPr>
      </w:pPr>
    </w:p>
    <w:p w14:paraId="09C0B16B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Genel:</w:t>
      </w:r>
    </w:p>
    <w:p w14:paraId="40630005" w14:textId="77777777" w:rsidR="009662C0" w:rsidRPr="00D62715" w:rsidRDefault="009662C0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Boy: </w:t>
      </w:r>
      <w:r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ab/>
        <w:t xml:space="preserve">Kilo: </w:t>
      </w:r>
      <w:r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ab/>
        <w:t>BKİ:</w:t>
      </w:r>
    </w:p>
    <w:p w14:paraId="31048D1B" w14:textId="77777777" w:rsidR="009662C0" w:rsidRPr="00D62715" w:rsidRDefault="009662C0">
      <w:pPr>
        <w:pStyle w:val="GvdeMetni"/>
        <w:rPr>
          <w:rFonts w:ascii="Times New Roman" w:hAnsi="Times New Roman" w:cs="Times New Roman"/>
          <w:b/>
        </w:rPr>
      </w:pPr>
    </w:p>
    <w:p w14:paraId="16A61955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Meme Muayenesi:</w:t>
      </w:r>
    </w:p>
    <w:p w14:paraId="7D268128" w14:textId="77777777" w:rsidR="00542684" w:rsidRPr="00D62715" w:rsidRDefault="00542684">
      <w:pPr>
        <w:pStyle w:val="GvdeMetni"/>
        <w:rPr>
          <w:rFonts w:ascii="Times New Roman" w:hAnsi="Times New Roman" w:cs="Times New Roman"/>
        </w:rPr>
      </w:pPr>
    </w:p>
    <w:p w14:paraId="4935CCF9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Meme Ö</w:t>
      </w:r>
      <w:r w:rsidR="007560E2" w:rsidRPr="00D62715">
        <w:rPr>
          <w:rFonts w:ascii="Times New Roman" w:hAnsi="Times New Roman" w:cs="Times New Roman"/>
        </w:rPr>
        <w:t>zelliğinde Herhangi Bir Değişim</w:t>
      </w:r>
      <w:proofErr w:type="gramStart"/>
      <w:r w:rsidR="007560E2" w:rsidRPr="00D62715">
        <w:rPr>
          <w:rFonts w:ascii="Times New Roman" w:hAnsi="Times New Roman" w:cs="Times New Roman"/>
        </w:rPr>
        <w:tab/>
      </w:r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proofErr w:type="gramEnd"/>
      <w:r w:rsidRPr="00D62715">
        <w:rPr>
          <w:rFonts w:ascii="Times New Roman" w:hAnsi="Times New Roman" w:cs="Times New Roman"/>
        </w:rPr>
        <w:t xml:space="preserve">) Ağrı </w:t>
      </w:r>
    </w:p>
    <w:p w14:paraId="30054699" w14:textId="77777777" w:rsidR="007560E2" w:rsidRPr="00D62715" w:rsidRDefault="00F2254D" w:rsidP="007560E2">
      <w:pPr>
        <w:pStyle w:val="GvdeMetni"/>
        <w:ind w:left="360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Akıntı </w:t>
      </w:r>
    </w:p>
    <w:p w14:paraId="557222C3" w14:textId="77777777" w:rsidR="007560E2" w:rsidRPr="00D62715" w:rsidRDefault="00F2254D" w:rsidP="007560E2">
      <w:pPr>
        <w:pStyle w:val="GvdeMetni"/>
        <w:ind w:left="360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Duyarlılık </w:t>
      </w:r>
    </w:p>
    <w:p w14:paraId="16AC821C" w14:textId="77777777" w:rsidR="007560E2" w:rsidRPr="00D62715" w:rsidRDefault="00F2254D" w:rsidP="007560E2">
      <w:pPr>
        <w:pStyle w:val="GvdeMetni"/>
        <w:ind w:left="360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Kitle </w:t>
      </w:r>
    </w:p>
    <w:p w14:paraId="73083BE5" w14:textId="77777777" w:rsidR="005F6887" w:rsidRPr="00D62715" w:rsidRDefault="00F2254D" w:rsidP="007560E2">
      <w:pPr>
        <w:pStyle w:val="GvdeMetni"/>
        <w:ind w:left="360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)</w:t>
      </w:r>
      <w:proofErr w:type="gramEnd"/>
      <w:r w:rsidRPr="00D62715">
        <w:rPr>
          <w:rFonts w:ascii="Times New Roman" w:hAnsi="Times New Roman" w:cs="Times New Roman"/>
        </w:rPr>
        <w:t xml:space="preserve"> Büyüklük</w:t>
      </w:r>
    </w:p>
    <w:p w14:paraId="1DEEA439" w14:textId="77777777" w:rsidR="007560E2" w:rsidRPr="00D62715" w:rsidRDefault="00F2254D" w:rsidP="007560E2">
      <w:pPr>
        <w:pStyle w:val="GvdeMetni"/>
        <w:ind w:left="360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Şekil yönünden memeler arası fark </w:t>
      </w:r>
    </w:p>
    <w:p w14:paraId="671EE510" w14:textId="77777777" w:rsidR="005F6887" w:rsidRPr="00D62715" w:rsidRDefault="00F2254D" w:rsidP="007560E2">
      <w:pPr>
        <w:pStyle w:val="GvdeMetni"/>
        <w:ind w:left="43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Meme derisinde portakal kabuğu görüntüsü, kabuklanma, çökme</w:t>
      </w:r>
    </w:p>
    <w:p w14:paraId="27468628" w14:textId="77777777" w:rsidR="007560E2" w:rsidRPr="00D62715" w:rsidRDefault="00F2254D" w:rsidP="007560E2">
      <w:pPr>
        <w:pStyle w:val="GvdeMetni"/>
        <w:ind w:left="3600"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)</w:t>
      </w:r>
      <w:proofErr w:type="gramEnd"/>
      <w:r w:rsidR="007560E2" w:rsidRPr="00D62715">
        <w:rPr>
          <w:rFonts w:ascii="Times New Roman" w:hAnsi="Times New Roman" w:cs="Times New Roman"/>
        </w:rPr>
        <w:t xml:space="preserve"> Deri irr</w:t>
      </w:r>
      <w:r w:rsidRPr="00D62715">
        <w:rPr>
          <w:rFonts w:ascii="Times New Roman" w:hAnsi="Times New Roman" w:cs="Times New Roman"/>
        </w:rPr>
        <w:t xml:space="preserve">itasyonu </w:t>
      </w:r>
    </w:p>
    <w:p w14:paraId="57958339" w14:textId="77777777" w:rsidR="00542684" w:rsidRPr="00D62715" w:rsidRDefault="00542684" w:rsidP="007560E2">
      <w:pPr>
        <w:pStyle w:val="GvdeMetni"/>
        <w:rPr>
          <w:rFonts w:ascii="Times New Roman" w:hAnsi="Times New Roman" w:cs="Times New Roman"/>
        </w:rPr>
      </w:pPr>
    </w:p>
    <w:p w14:paraId="1DD8019E" w14:textId="77777777" w:rsidR="005F6887" w:rsidRPr="00D62715" w:rsidRDefault="00F2254D" w:rsidP="007560E2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Kendi kendine meme muayenesi (sıklığı, yapılma zamanı) konusundaki bilgi ve uygulamaları:</w:t>
      </w:r>
    </w:p>
    <w:p w14:paraId="02C2D10F" w14:textId="77777777" w:rsidR="00542684" w:rsidRPr="00D62715" w:rsidRDefault="00542684">
      <w:pPr>
        <w:pStyle w:val="GvdeMetni"/>
        <w:rPr>
          <w:rFonts w:ascii="Times New Roman" w:hAnsi="Times New Roman" w:cs="Times New Roman"/>
          <w:b/>
        </w:rPr>
      </w:pPr>
    </w:p>
    <w:p w14:paraId="06DAEAF1" w14:textId="77777777" w:rsidR="00542684" w:rsidRPr="00D62715" w:rsidRDefault="00B97A09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Karın Muayenesi: </w:t>
      </w:r>
    </w:p>
    <w:p w14:paraId="1773E5C4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İnspeksiyon bulguları:</w:t>
      </w:r>
    </w:p>
    <w:p w14:paraId="54423BE0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</w:p>
    <w:p w14:paraId="0BFFED5D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Palpasyon bulguları:</w:t>
      </w:r>
    </w:p>
    <w:p w14:paraId="7441B0A5" w14:textId="77777777" w:rsidR="00542684" w:rsidRPr="00D62715" w:rsidRDefault="00542684">
      <w:pPr>
        <w:pStyle w:val="GvdeMetni"/>
        <w:rPr>
          <w:rFonts w:ascii="Times New Roman" w:hAnsi="Times New Roman" w:cs="Times New Roman"/>
          <w:b/>
        </w:rPr>
      </w:pPr>
    </w:p>
    <w:p w14:paraId="17229C0F" w14:textId="77777777" w:rsidR="00B97A09" w:rsidRPr="00D62715" w:rsidRDefault="00B97A09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Ekstremite muayenesi: </w:t>
      </w:r>
    </w:p>
    <w:p w14:paraId="25C9B781" w14:textId="77777777" w:rsidR="00B97A09" w:rsidRPr="00D62715" w:rsidRDefault="00B97A09" w:rsidP="00B97A09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İnspeksiyon bulguları:</w:t>
      </w:r>
    </w:p>
    <w:p w14:paraId="4691915A" w14:textId="77777777" w:rsidR="00B97A09" w:rsidRPr="00D62715" w:rsidRDefault="00B97A09" w:rsidP="00B97A09">
      <w:pPr>
        <w:pStyle w:val="GvdeMetni"/>
        <w:rPr>
          <w:rFonts w:ascii="Times New Roman" w:hAnsi="Times New Roman" w:cs="Times New Roman"/>
        </w:rPr>
      </w:pPr>
    </w:p>
    <w:p w14:paraId="5981FA18" w14:textId="77777777" w:rsidR="00B97A09" w:rsidRPr="00D62715" w:rsidRDefault="00B97A09" w:rsidP="00B97A09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lastRenderedPageBreak/>
        <w:t>Palpasyon bulguları:</w:t>
      </w:r>
    </w:p>
    <w:p w14:paraId="6A6440BC" w14:textId="77777777" w:rsidR="00B97A09" w:rsidRPr="00D62715" w:rsidRDefault="00B97A09">
      <w:pPr>
        <w:pStyle w:val="GvdeMetni"/>
        <w:rPr>
          <w:rFonts w:ascii="Times New Roman" w:hAnsi="Times New Roman" w:cs="Times New Roman"/>
          <w:b/>
        </w:rPr>
      </w:pPr>
    </w:p>
    <w:p w14:paraId="23145A38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proofErr w:type="spellStart"/>
      <w:r w:rsidRPr="00D62715">
        <w:rPr>
          <w:rFonts w:ascii="Times New Roman" w:hAnsi="Times New Roman" w:cs="Times New Roman"/>
          <w:b/>
        </w:rPr>
        <w:t>Genito</w:t>
      </w:r>
      <w:proofErr w:type="spellEnd"/>
      <w:r w:rsidRPr="00D62715">
        <w:rPr>
          <w:rFonts w:ascii="Times New Roman" w:hAnsi="Times New Roman" w:cs="Times New Roman"/>
          <w:b/>
        </w:rPr>
        <w:t xml:space="preserve">-Üriner Sistem </w:t>
      </w:r>
    </w:p>
    <w:p w14:paraId="5ED5DBBA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Varolan</w:t>
      </w:r>
      <w:proofErr w:type="spellEnd"/>
      <w:r w:rsidRPr="00D62715">
        <w:rPr>
          <w:rFonts w:ascii="Times New Roman" w:hAnsi="Times New Roman" w:cs="Times New Roman"/>
        </w:rPr>
        <w:t xml:space="preserve"> Üriner Semptomlar </w:t>
      </w:r>
    </w:p>
    <w:p w14:paraId="4D5B500D" w14:textId="77777777" w:rsidR="007560E2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)</w:t>
      </w:r>
      <w:proofErr w:type="gramEnd"/>
      <w:r w:rsidRPr="00D62715">
        <w:rPr>
          <w:rFonts w:ascii="Times New Roman" w:hAnsi="Times New Roman" w:cs="Times New Roman"/>
        </w:rPr>
        <w:t xml:space="preserve"> İnkontinans </w:t>
      </w:r>
    </w:p>
    <w:p w14:paraId="431AE8A0" w14:textId="77777777" w:rsidR="007560E2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="007560E2" w:rsidRPr="00D62715">
        <w:rPr>
          <w:rFonts w:ascii="Times New Roman" w:hAnsi="Times New Roman" w:cs="Times New Roman"/>
        </w:rPr>
        <w:t xml:space="preserve"> </w:t>
      </w:r>
      <w:proofErr w:type="spellStart"/>
      <w:r w:rsidRPr="00D62715">
        <w:rPr>
          <w:rFonts w:ascii="Times New Roman" w:hAnsi="Times New Roman" w:cs="Times New Roman"/>
        </w:rPr>
        <w:t>Dizüri</w:t>
      </w:r>
      <w:proofErr w:type="spellEnd"/>
      <w:r w:rsidRPr="00D62715">
        <w:rPr>
          <w:rFonts w:ascii="Times New Roman" w:hAnsi="Times New Roman" w:cs="Times New Roman"/>
        </w:rPr>
        <w:t xml:space="preserve"> </w:t>
      </w:r>
    </w:p>
    <w:p w14:paraId="7A5B1D29" w14:textId="77777777" w:rsidR="007560E2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)</w:t>
      </w:r>
      <w:proofErr w:type="gramEnd"/>
      <w:r w:rsidRPr="00D62715">
        <w:rPr>
          <w:rFonts w:ascii="Times New Roman" w:hAnsi="Times New Roman" w:cs="Times New Roman"/>
        </w:rPr>
        <w:t xml:space="preserve"> İdrar Yaparken Yanma </w:t>
      </w:r>
    </w:p>
    <w:p w14:paraId="147AA256" w14:textId="77777777" w:rsidR="007560E2" w:rsidRPr="00D62715" w:rsidRDefault="007560E2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 </w:t>
      </w:r>
      <w:r w:rsidR="00F2254D" w:rsidRPr="00D62715">
        <w:rPr>
          <w:rFonts w:ascii="Times New Roman" w:hAnsi="Times New Roman" w:cs="Times New Roman"/>
        </w:rPr>
        <w:t>)</w:t>
      </w:r>
      <w:proofErr w:type="gramEnd"/>
      <w:r w:rsidR="00F2254D" w:rsidRPr="00D62715">
        <w:rPr>
          <w:rFonts w:ascii="Times New Roman" w:hAnsi="Times New Roman" w:cs="Times New Roman"/>
        </w:rPr>
        <w:t xml:space="preserve"> Sık İdrara Çıkma </w:t>
      </w:r>
    </w:p>
    <w:p w14:paraId="3FB27B35" w14:textId="77777777" w:rsidR="005F6887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Diğer......</w:t>
      </w:r>
    </w:p>
    <w:p w14:paraId="3D2D8269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15F0CE0A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Bu belirtilere eşlik eden diğer semptomlar </w:t>
      </w:r>
    </w:p>
    <w:p w14:paraId="521D0B95" w14:textId="77777777" w:rsidR="007560E2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Vajinal akıntı-kanama </w:t>
      </w:r>
    </w:p>
    <w:p w14:paraId="3F522494" w14:textId="77777777" w:rsidR="007560E2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Abdominal ağrı-kramp </w:t>
      </w:r>
    </w:p>
    <w:p w14:paraId="4D520640" w14:textId="77777777" w:rsidR="007560E2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Abdominal distansiyon </w:t>
      </w:r>
    </w:p>
    <w:p w14:paraId="5EC69FD6" w14:textId="77777777" w:rsidR="005F6887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</w:t>
      </w:r>
      <w:r w:rsidRPr="00D62715">
        <w:rPr>
          <w:rFonts w:ascii="Times New Roman" w:hAnsi="Times New Roman" w:cs="Times New Roman"/>
        </w:rPr>
        <w:t xml:space="preserve"> )</w:t>
      </w:r>
      <w:proofErr w:type="gramEnd"/>
      <w:r w:rsidRPr="00D62715">
        <w:rPr>
          <w:rFonts w:ascii="Times New Roman" w:hAnsi="Times New Roman" w:cs="Times New Roman"/>
        </w:rPr>
        <w:t xml:space="preserve"> Pelvik dolgunluk-ağrı</w:t>
      </w:r>
    </w:p>
    <w:p w14:paraId="04EEC5BD" w14:textId="77777777" w:rsidR="005F6887" w:rsidRPr="00D62715" w:rsidRDefault="00F2254D" w:rsidP="007560E2">
      <w:pPr>
        <w:pStyle w:val="GvdeMetni"/>
        <w:ind w:firstLine="720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r w:rsidRPr="00D62715">
        <w:rPr>
          <w:rFonts w:ascii="Times New Roman" w:hAnsi="Times New Roman" w:cs="Times New Roman"/>
        </w:rPr>
        <w:t>)</w:t>
      </w:r>
      <w:proofErr w:type="gramEnd"/>
      <w:r w:rsidRPr="00D62715">
        <w:rPr>
          <w:rFonts w:ascii="Times New Roman" w:hAnsi="Times New Roman" w:cs="Times New Roman"/>
        </w:rPr>
        <w:t xml:space="preserve"> Diğer.......</w:t>
      </w:r>
    </w:p>
    <w:p w14:paraId="572493D7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31487114" w14:textId="77777777" w:rsidR="00B97A09" w:rsidRPr="00D62715" w:rsidRDefault="00B97A09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Pelvik muayene: </w:t>
      </w:r>
    </w:p>
    <w:p w14:paraId="4326DB2A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Spekulum</w:t>
      </w:r>
      <w:proofErr w:type="spellEnd"/>
      <w:r w:rsidRPr="00D62715">
        <w:rPr>
          <w:rFonts w:ascii="Times New Roman" w:hAnsi="Times New Roman" w:cs="Times New Roman"/>
        </w:rPr>
        <w:t xml:space="preserve"> muayenesi bulguları:</w:t>
      </w:r>
    </w:p>
    <w:p w14:paraId="44B2BE5D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</w:p>
    <w:p w14:paraId="183DC30A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Bimanuel</w:t>
      </w:r>
      <w:proofErr w:type="spellEnd"/>
      <w:r w:rsidRPr="00D62715">
        <w:rPr>
          <w:rFonts w:ascii="Times New Roman" w:hAnsi="Times New Roman" w:cs="Times New Roman"/>
        </w:rPr>
        <w:t xml:space="preserve"> muayene bulguları:</w:t>
      </w:r>
    </w:p>
    <w:p w14:paraId="14701487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</w:p>
    <w:p w14:paraId="2AD033DE" w14:textId="77777777" w:rsidR="00B97A09" w:rsidRPr="00D62715" w:rsidRDefault="00B97A09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Rektal muayene bulguları: </w:t>
      </w:r>
    </w:p>
    <w:p w14:paraId="1062A7AA" w14:textId="77777777" w:rsidR="00B97A09" w:rsidRPr="00D62715" w:rsidRDefault="00B97A09">
      <w:pPr>
        <w:pStyle w:val="GvdeMetni"/>
        <w:rPr>
          <w:rFonts w:ascii="Times New Roman" w:hAnsi="Times New Roman" w:cs="Times New Roman"/>
          <w:b/>
        </w:rPr>
      </w:pPr>
    </w:p>
    <w:p w14:paraId="33C6DA55" w14:textId="77777777" w:rsidR="007560E2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 xml:space="preserve">Vulva muayenesi konusundaki bilgi ve uygulamaları </w:t>
      </w:r>
    </w:p>
    <w:p w14:paraId="6EB2C3D8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5B1034EC" w14:textId="77777777" w:rsidR="00CD0A4A" w:rsidRPr="00D62715" w:rsidRDefault="00CD0A4A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G. LABORATUVAR TETKIKLERI</w:t>
      </w:r>
    </w:p>
    <w:p w14:paraId="17CB1A87" w14:textId="77777777" w:rsidR="00CD0A4A" w:rsidRPr="00D62715" w:rsidRDefault="00CD0A4A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İdrar analizi sonucu:</w:t>
      </w:r>
    </w:p>
    <w:p w14:paraId="65C569E2" w14:textId="77777777" w:rsidR="00CD0A4A" w:rsidRPr="00D62715" w:rsidRDefault="00CD0A4A">
      <w:pPr>
        <w:pStyle w:val="GvdeMetni"/>
        <w:rPr>
          <w:rFonts w:ascii="Times New Roman" w:hAnsi="Times New Roman" w:cs="Times New Roman"/>
          <w:b/>
        </w:rPr>
      </w:pPr>
    </w:p>
    <w:p w14:paraId="617BEFD2" w14:textId="77777777" w:rsidR="00CD0A4A" w:rsidRPr="00D62715" w:rsidRDefault="00CD0A4A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Kan analizi sonucu:</w:t>
      </w:r>
    </w:p>
    <w:p w14:paraId="6AAC3AA1" w14:textId="77777777" w:rsidR="005F6887" w:rsidRPr="00D62715" w:rsidRDefault="00CD0A4A">
      <w:pPr>
        <w:pStyle w:val="GvdeMetni"/>
        <w:rPr>
          <w:rFonts w:ascii="Times New Roman" w:hAnsi="Times New Roman" w:cs="Times New Roman"/>
          <w:b/>
        </w:rPr>
      </w:pPr>
      <w:proofErr w:type="gramStart"/>
      <w:r w:rsidRPr="00D62715">
        <w:rPr>
          <w:rFonts w:ascii="Times New Roman" w:hAnsi="Times New Roman" w:cs="Times New Roman"/>
          <w:b/>
        </w:rPr>
        <w:t>H</w:t>
      </w:r>
      <w:r w:rsidR="00F2254D" w:rsidRPr="00D62715">
        <w:rPr>
          <w:rFonts w:ascii="Times New Roman" w:hAnsi="Times New Roman" w:cs="Times New Roman"/>
          <w:b/>
        </w:rPr>
        <w:t>.HİJYENİK</w:t>
      </w:r>
      <w:proofErr w:type="gramEnd"/>
      <w:r w:rsidR="00F2254D" w:rsidRPr="00D62715">
        <w:rPr>
          <w:rFonts w:ascii="Times New Roman" w:hAnsi="Times New Roman" w:cs="Times New Roman"/>
          <w:b/>
        </w:rPr>
        <w:t xml:space="preserve"> UYGULAMALAR</w:t>
      </w:r>
    </w:p>
    <w:p w14:paraId="6C522F8B" w14:textId="77777777" w:rsidR="007560E2" w:rsidRPr="00D62715" w:rsidRDefault="007560E2">
      <w:pPr>
        <w:pStyle w:val="GvdeMetni"/>
        <w:rPr>
          <w:rFonts w:ascii="Times New Roman" w:hAnsi="Times New Roman" w:cs="Times New Roman"/>
          <w:b/>
        </w:rPr>
      </w:pPr>
    </w:p>
    <w:p w14:paraId="27F6C768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El Hijyeni</w:t>
      </w:r>
    </w:p>
    <w:p w14:paraId="414CA770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El yıkama sıklığı:</w:t>
      </w:r>
    </w:p>
    <w:p w14:paraId="34C0588B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El yıkadığı durumlar:</w:t>
      </w:r>
    </w:p>
    <w:p w14:paraId="521192B4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El yıkamada kullanılan materyal:</w:t>
      </w:r>
    </w:p>
    <w:p w14:paraId="0735E4CD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Vücut Hijyeni</w:t>
      </w:r>
    </w:p>
    <w:p w14:paraId="3997450B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Banyo yapma sıklığı:</w:t>
      </w:r>
    </w:p>
    <w:p w14:paraId="7B409627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Banyo yapma şekli:</w:t>
      </w:r>
    </w:p>
    <w:p w14:paraId="77CD4A3B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Ağız Hijyeni:</w:t>
      </w:r>
    </w:p>
    <w:p w14:paraId="19A5A136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Diş fırçalama sıklığı:</w:t>
      </w:r>
    </w:p>
    <w:p w14:paraId="02265E20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Diş fırçalama şekli:</w:t>
      </w:r>
    </w:p>
    <w:p w14:paraId="14F5AC5F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Perine Hijyeni</w:t>
      </w:r>
    </w:p>
    <w:p w14:paraId="2FE27B94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Mesane ve/veya barsak boşaltımından sonra </w:t>
      </w:r>
      <w:proofErr w:type="spellStart"/>
      <w:r w:rsidRPr="00D62715">
        <w:rPr>
          <w:rFonts w:ascii="Times New Roman" w:hAnsi="Times New Roman" w:cs="Times New Roman"/>
        </w:rPr>
        <w:t>perineyi</w:t>
      </w:r>
      <w:proofErr w:type="spellEnd"/>
      <w:r w:rsidRPr="00D62715">
        <w:rPr>
          <w:rFonts w:ascii="Times New Roman" w:hAnsi="Times New Roman" w:cs="Times New Roman"/>
        </w:rPr>
        <w:t xml:space="preserve"> temizleme yöntemi (</w:t>
      </w:r>
      <w:proofErr w:type="spellStart"/>
      <w:r w:rsidRPr="00D62715">
        <w:rPr>
          <w:rFonts w:ascii="Times New Roman" w:hAnsi="Times New Roman" w:cs="Times New Roman"/>
        </w:rPr>
        <w:t>tahretlenme</w:t>
      </w:r>
      <w:proofErr w:type="spellEnd"/>
      <w:r w:rsidRPr="00D62715">
        <w:rPr>
          <w:rFonts w:ascii="Times New Roman" w:hAnsi="Times New Roman" w:cs="Times New Roman"/>
        </w:rPr>
        <w:t xml:space="preserve">): </w:t>
      </w:r>
    </w:p>
    <w:p w14:paraId="1EAB96B0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37C0A113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İç çamaşırlarını (özellikle </w:t>
      </w:r>
      <w:proofErr w:type="spellStart"/>
      <w:r w:rsidRPr="00D62715">
        <w:rPr>
          <w:rFonts w:ascii="Times New Roman" w:hAnsi="Times New Roman" w:cs="Times New Roman"/>
        </w:rPr>
        <w:t>külodunu</w:t>
      </w:r>
      <w:proofErr w:type="spellEnd"/>
      <w:r w:rsidRPr="00D62715">
        <w:rPr>
          <w:rFonts w:ascii="Times New Roman" w:hAnsi="Times New Roman" w:cs="Times New Roman"/>
        </w:rPr>
        <w:t>) değiştirme sıklığı:</w:t>
      </w:r>
    </w:p>
    <w:p w14:paraId="73F02626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5EF46E3F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Kullandığı iç çamaşırlarının (özellikle </w:t>
      </w:r>
      <w:proofErr w:type="spellStart"/>
      <w:r w:rsidRPr="00D62715">
        <w:rPr>
          <w:rFonts w:ascii="Times New Roman" w:hAnsi="Times New Roman" w:cs="Times New Roman"/>
        </w:rPr>
        <w:t>külodunun</w:t>
      </w:r>
      <w:proofErr w:type="spellEnd"/>
      <w:r w:rsidRPr="00D62715">
        <w:rPr>
          <w:rFonts w:ascii="Times New Roman" w:hAnsi="Times New Roman" w:cs="Times New Roman"/>
        </w:rPr>
        <w:t xml:space="preserve">) özelliği (pamuklu, sentetik, naylon): </w:t>
      </w:r>
    </w:p>
    <w:p w14:paraId="62365D32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5AA24019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İç çamaşırlarını (özellikle </w:t>
      </w:r>
      <w:proofErr w:type="spellStart"/>
      <w:r w:rsidRPr="00D62715">
        <w:rPr>
          <w:rFonts w:ascii="Times New Roman" w:hAnsi="Times New Roman" w:cs="Times New Roman"/>
        </w:rPr>
        <w:t>külodunu</w:t>
      </w:r>
      <w:proofErr w:type="spellEnd"/>
      <w:r w:rsidRPr="00D62715">
        <w:rPr>
          <w:rFonts w:ascii="Times New Roman" w:hAnsi="Times New Roman" w:cs="Times New Roman"/>
        </w:rPr>
        <w:t>) temizleme şekli:</w:t>
      </w:r>
    </w:p>
    <w:p w14:paraId="1D81DF5E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1A62DC49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proofErr w:type="spellStart"/>
      <w:r w:rsidRPr="00D62715">
        <w:rPr>
          <w:rFonts w:ascii="Times New Roman" w:hAnsi="Times New Roman" w:cs="Times New Roman"/>
          <w:b/>
        </w:rPr>
        <w:t>Menstrual</w:t>
      </w:r>
      <w:proofErr w:type="spellEnd"/>
      <w:r w:rsidRPr="00D62715">
        <w:rPr>
          <w:rFonts w:ascii="Times New Roman" w:hAnsi="Times New Roman" w:cs="Times New Roman"/>
          <w:b/>
        </w:rPr>
        <w:t xml:space="preserve"> Hijyeni</w:t>
      </w:r>
    </w:p>
    <w:p w14:paraId="5DA9ACC4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Kullanılan hijyenik bağın özelliği: </w:t>
      </w:r>
    </w:p>
    <w:p w14:paraId="5155C9A6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Hijyenik bağ değişiminde el hijyenine dikkat etme durumu:</w:t>
      </w:r>
    </w:p>
    <w:p w14:paraId="6325B51A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Hijyenik bağları değiştirme sıklığı:</w:t>
      </w:r>
    </w:p>
    <w:p w14:paraId="38A19172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proofErr w:type="spellStart"/>
      <w:r w:rsidRPr="00D62715">
        <w:rPr>
          <w:rFonts w:ascii="Times New Roman" w:hAnsi="Times New Roman" w:cs="Times New Roman"/>
        </w:rPr>
        <w:t>Menstruasyon</w:t>
      </w:r>
      <w:proofErr w:type="spellEnd"/>
      <w:r w:rsidRPr="00D62715">
        <w:rPr>
          <w:rFonts w:ascii="Times New Roman" w:hAnsi="Times New Roman" w:cs="Times New Roman"/>
        </w:rPr>
        <w:t xml:space="preserve"> süresince banyo yapma durumu ve banyo yapma şekli: </w:t>
      </w:r>
    </w:p>
    <w:p w14:paraId="29558494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50CBE427" w14:textId="77777777" w:rsidR="009A1A1D" w:rsidRPr="00D62715" w:rsidRDefault="009A1A1D">
      <w:pPr>
        <w:pStyle w:val="GvdeMetni"/>
        <w:rPr>
          <w:rFonts w:ascii="Times New Roman" w:hAnsi="Times New Roman" w:cs="Times New Roman"/>
        </w:rPr>
      </w:pPr>
    </w:p>
    <w:p w14:paraId="38FC8376" w14:textId="77777777" w:rsidR="007560E2" w:rsidRPr="00D62715" w:rsidRDefault="00CD0A4A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I</w:t>
      </w:r>
      <w:r w:rsidR="007560E2" w:rsidRPr="00D62715">
        <w:rPr>
          <w:rFonts w:ascii="Times New Roman" w:hAnsi="Times New Roman" w:cs="Times New Roman"/>
          <w:b/>
        </w:rPr>
        <w:t xml:space="preserve">. </w:t>
      </w:r>
      <w:r w:rsidR="008C3184" w:rsidRPr="00D62715">
        <w:rPr>
          <w:rFonts w:ascii="Times New Roman" w:hAnsi="Times New Roman" w:cs="Times New Roman"/>
          <w:b/>
        </w:rPr>
        <w:t>PRE</w:t>
      </w:r>
      <w:r w:rsidR="007560E2" w:rsidRPr="00D62715">
        <w:rPr>
          <w:rFonts w:ascii="Times New Roman" w:hAnsi="Times New Roman" w:cs="Times New Roman"/>
          <w:b/>
        </w:rPr>
        <w:t>MENOPOZ ÖYKÜSÜ</w:t>
      </w:r>
      <w:r w:rsidR="00F2254D" w:rsidRPr="00D62715">
        <w:rPr>
          <w:rFonts w:ascii="Times New Roman" w:hAnsi="Times New Roman" w:cs="Times New Roman"/>
          <w:b/>
        </w:rPr>
        <w:t xml:space="preserve"> </w:t>
      </w:r>
    </w:p>
    <w:p w14:paraId="4A4C10CC" w14:textId="77777777" w:rsidR="007560E2" w:rsidRPr="00D62715" w:rsidRDefault="008C318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Prem</w:t>
      </w:r>
      <w:r w:rsidR="00F2254D" w:rsidRPr="00D62715">
        <w:rPr>
          <w:rFonts w:ascii="Times New Roman" w:hAnsi="Times New Roman" w:cs="Times New Roman"/>
          <w:b/>
        </w:rPr>
        <w:t>enopoz</w:t>
      </w:r>
      <w:r w:rsidRPr="00D62715">
        <w:rPr>
          <w:rFonts w:ascii="Times New Roman" w:hAnsi="Times New Roman" w:cs="Times New Roman"/>
          <w:b/>
        </w:rPr>
        <w:t>al</w:t>
      </w:r>
      <w:r w:rsidR="00F2254D" w:rsidRPr="00D62715">
        <w:rPr>
          <w:rFonts w:ascii="Times New Roman" w:hAnsi="Times New Roman" w:cs="Times New Roman"/>
          <w:b/>
        </w:rPr>
        <w:t xml:space="preserve"> yaşı: </w:t>
      </w:r>
    </w:p>
    <w:p w14:paraId="632D2E29" w14:textId="77777777" w:rsidR="009638FB" w:rsidRPr="00D62715" w:rsidRDefault="009638FB">
      <w:pPr>
        <w:pStyle w:val="GvdeMetni"/>
        <w:rPr>
          <w:rFonts w:ascii="Times New Roman" w:hAnsi="Times New Roman" w:cs="Times New Roman"/>
          <w:b/>
        </w:rPr>
      </w:pPr>
    </w:p>
    <w:p w14:paraId="5750C2BE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Yaşadığı fiziksel belirtiler:</w:t>
      </w:r>
    </w:p>
    <w:p w14:paraId="504BE9C9" w14:textId="77777777" w:rsidR="009638FB" w:rsidRPr="00D62715" w:rsidRDefault="009638FB">
      <w:pPr>
        <w:pStyle w:val="GvdeMetni"/>
        <w:rPr>
          <w:rFonts w:ascii="Times New Roman" w:hAnsi="Times New Roman" w:cs="Times New Roman"/>
          <w:b/>
        </w:rPr>
      </w:pPr>
    </w:p>
    <w:p w14:paraId="0B549A0A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Yaşadığı psikolojik belirtiler:</w:t>
      </w:r>
    </w:p>
    <w:p w14:paraId="47A63930" w14:textId="77777777" w:rsidR="009638FB" w:rsidRPr="00D62715" w:rsidRDefault="009638FB">
      <w:pPr>
        <w:pStyle w:val="GvdeMetni"/>
        <w:rPr>
          <w:rFonts w:ascii="Times New Roman" w:hAnsi="Times New Roman" w:cs="Times New Roman"/>
          <w:b/>
        </w:rPr>
      </w:pPr>
    </w:p>
    <w:p w14:paraId="4EECD22F" w14:textId="77777777" w:rsidR="005F6887" w:rsidRPr="00D62715" w:rsidRDefault="008C3184">
      <w:pPr>
        <w:pStyle w:val="GvdeMetni"/>
        <w:rPr>
          <w:rFonts w:ascii="Times New Roman" w:hAnsi="Times New Roman" w:cs="Times New Roman"/>
          <w:b/>
        </w:rPr>
      </w:pPr>
      <w:proofErr w:type="spellStart"/>
      <w:r w:rsidRPr="00D62715">
        <w:rPr>
          <w:rFonts w:ascii="Times New Roman" w:hAnsi="Times New Roman" w:cs="Times New Roman"/>
          <w:b/>
        </w:rPr>
        <w:t>Prem</w:t>
      </w:r>
      <w:r w:rsidR="00F2254D" w:rsidRPr="00D62715">
        <w:rPr>
          <w:rFonts w:ascii="Times New Roman" w:hAnsi="Times New Roman" w:cs="Times New Roman"/>
          <w:b/>
        </w:rPr>
        <w:t>enopoza</w:t>
      </w:r>
      <w:proofErr w:type="spellEnd"/>
      <w:r w:rsidR="00F2254D" w:rsidRPr="00D62715">
        <w:rPr>
          <w:rFonts w:ascii="Times New Roman" w:hAnsi="Times New Roman" w:cs="Times New Roman"/>
          <w:b/>
        </w:rPr>
        <w:t xml:space="preserve"> ait sorunlarla </w:t>
      </w:r>
      <w:proofErr w:type="spellStart"/>
      <w:r w:rsidR="00F2254D" w:rsidRPr="00D62715">
        <w:rPr>
          <w:rFonts w:ascii="Times New Roman" w:hAnsi="Times New Roman" w:cs="Times New Roman"/>
          <w:b/>
        </w:rPr>
        <w:t>başetme</w:t>
      </w:r>
      <w:proofErr w:type="spellEnd"/>
      <w:r w:rsidR="00F2254D" w:rsidRPr="00D62715">
        <w:rPr>
          <w:rFonts w:ascii="Times New Roman" w:hAnsi="Times New Roman" w:cs="Times New Roman"/>
          <w:b/>
        </w:rPr>
        <w:t xml:space="preserve"> şekli:</w:t>
      </w:r>
    </w:p>
    <w:p w14:paraId="6E48368E" w14:textId="77777777" w:rsidR="009638FB" w:rsidRPr="00D62715" w:rsidRDefault="009638FB">
      <w:pPr>
        <w:pStyle w:val="GvdeMetni"/>
        <w:rPr>
          <w:rFonts w:ascii="Times New Roman" w:hAnsi="Times New Roman" w:cs="Times New Roman"/>
          <w:b/>
        </w:rPr>
      </w:pPr>
    </w:p>
    <w:p w14:paraId="6361CB7D" w14:textId="77777777" w:rsidR="00542684" w:rsidRPr="00D62715" w:rsidRDefault="00542684">
      <w:pPr>
        <w:pStyle w:val="GvdeMetni"/>
        <w:rPr>
          <w:rFonts w:ascii="Times New Roman" w:hAnsi="Times New Roman" w:cs="Times New Roman"/>
          <w:b/>
        </w:rPr>
      </w:pPr>
    </w:p>
    <w:p w14:paraId="39C85573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HRT (Hormon Replasman Tedavisi) alma durumu</w:t>
      </w:r>
    </w:p>
    <w:p w14:paraId="5582EADA" w14:textId="77777777" w:rsidR="007560E2" w:rsidRPr="00D62715" w:rsidRDefault="007560E2" w:rsidP="007560E2">
      <w:pPr>
        <w:pStyle w:val="Compact"/>
        <w:rPr>
          <w:rFonts w:ascii="Times New Roman" w:hAnsi="Times New Roman" w:cs="Times New Roman"/>
        </w:rPr>
      </w:pPr>
      <w:r w:rsidRPr="00D62715">
        <w:rPr>
          <w:rFonts w:ascii="Times New Roman" w:cs="Times New Roman"/>
        </w:rPr>
        <w:t>⎕</w:t>
      </w:r>
      <w:r w:rsidRPr="00D62715">
        <w:rPr>
          <w:rFonts w:ascii="Times New Roman" w:hAnsi="Times New Roman" w:cs="Times New Roman"/>
        </w:rPr>
        <w:t xml:space="preserve"> </w:t>
      </w:r>
      <w:r w:rsidR="00F2254D" w:rsidRPr="00D62715">
        <w:rPr>
          <w:rFonts w:ascii="Times New Roman" w:hAnsi="Times New Roman" w:cs="Times New Roman"/>
        </w:rPr>
        <w:t xml:space="preserve">Alıyor </w:t>
      </w:r>
      <w:r w:rsidRPr="00D62715">
        <w:rPr>
          <w:rFonts w:ascii="Times New Roman" w:hAnsi="Times New Roman" w:cs="Times New Roman"/>
        </w:rPr>
        <w:t xml:space="preserve">    </w:t>
      </w:r>
      <w:r w:rsidRPr="00D62715">
        <w:rPr>
          <w:rFonts w:cs="Times New Roman"/>
        </w:rPr>
        <w:t>⎕</w:t>
      </w:r>
      <w:r w:rsidRPr="00D62715">
        <w:rPr>
          <w:rFonts w:ascii="Times New Roman" w:hAnsi="Times New Roman" w:cs="Times New Roman"/>
        </w:rPr>
        <w:t xml:space="preserve"> </w:t>
      </w:r>
      <w:r w:rsidR="00F2254D" w:rsidRPr="00D62715">
        <w:rPr>
          <w:rFonts w:ascii="Times New Roman" w:hAnsi="Times New Roman" w:cs="Times New Roman"/>
        </w:rPr>
        <w:t xml:space="preserve">Almıyor </w:t>
      </w:r>
    </w:p>
    <w:p w14:paraId="1A789161" w14:textId="77777777" w:rsidR="007560E2" w:rsidRPr="00D62715" w:rsidRDefault="007560E2" w:rsidP="007560E2">
      <w:pPr>
        <w:pStyle w:val="Compact"/>
        <w:rPr>
          <w:rFonts w:ascii="Times New Roman" w:hAnsi="Times New Roman" w:cs="Times New Roman"/>
        </w:rPr>
      </w:pPr>
    </w:p>
    <w:p w14:paraId="1E6DE419" w14:textId="77777777" w:rsidR="007560E2" w:rsidRPr="00D62715" w:rsidRDefault="00F2254D" w:rsidP="007560E2">
      <w:pPr>
        <w:pStyle w:val="Compact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HRT alıyor ise; </w:t>
      </w:r>
    </w:p>
    <w:p w14:paraId="78D44CD9" w14:textId="77777777" w:rsidR="007560E2" w:rsidRPr="00D62715" w:rsidRDefault="00F2254D" w:rsidP="007560E2">
      <w:pPr>
        <w:pStyle w:val="Compact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 xml:space="preserve">Başlama zamanı: </w:t>
      </w:r>
    </w:p>
    <w:p w14:paraId="039522C3" w14:textId="77777777" w:rsidR="007560E2" w:rsidRPr="00D62715" w:rsidRDefault="00F2254D" w:rsidP="007560E2">
      <w:pPr>
        <w:pStyle w:val="Compact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Kullanma süresi:</w:t>
      </w:r>
    </w:p>
    <w:p w14:paraId="0B63451F" w14:textId="77777777" w:rsidR="005F6887" w:rsidRPr="00D62715" w:rsidRDefault="00F2254D" w:rsidP="007560E2">
      <w:pPr>
        <w:pStyle w:val="Compact"/>
        <w:ind w:firstLine="720"/>
        <w:rPr>
          <w:rFonts w:ascii="Times New Roman" w:hAnsi="Times New Roman" w:cs="Times New Roman"/>
        </w:rPr>
      </w:pPr>
      <w:r w:rsidRPr="00D62715">
        <w:rPr>
          <w:rFonts w:ascii="Times New Roman" w:hAnsi="Times New Roman" w:cs="Times New Roman"/>
        </w:rPr>
        <w:t>Tedaviye uyumu:</w:t>
      </w:r>
    </w:p>
    <w:p w14:paraId="7A5F652A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38B8F139" w14:textId="77777777" w:rsidR="005F6887" w:rsidRPr="00D62715" w:rsidRDefault="008C3184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Prem</w:t>
      </w:r>
      <w:r w:rsidR="00F2254D" w:rsidRPr="00D62715">
        <w:rPr>
          <w:rFonts w:ascii="Times New Roman" w:hAnsi="Times New Roman" w:cs="Times New Roman"/>
          <w:b/>
        </w:rPr>
        <w:t>enopoz</w:t>
      </w:r>
      <w:r w:rsidRPr="00D62715">
        <w:rPr>
          <w:rFonts w:ascii="Times New Roman" w:hAnsi="Times New Roman" w:cs="Times New Roman"/>
          <w:b/>
        </w:rPr>
        <w:t>al</w:t>
      </w:r>
      <w:r w:rsidR="00F2254D" w:rsidRPr="00D62715">
        <w:rPr>
          <w:rFonts w:ascii="Times New Roman" w:hAnsi="Times New Roman" w:cs="Times New Roman"/>
          <w:b/>
        </w:rPr>
        <w:t xml:space="preserve"> süresince yaptırılan tetkik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7560E2" w:rsidRPr="00D62715" w14:paraId="57BC03F6" w14:textId="77777777" w:rsidTr="007560E2">
        <w:trPr>
          <w:trHeight w:val="687"/>
        </w:trPr>
        <w:tc>
          <w:tcPr>
            <w:tcW w:w="3182" w:type="dxa"/>
          </w:tcPr>
          <w:p w14:paraId="2A0AE004" w14:textId="77777777" w:rsidR="007560E2" w:rsidRPr="00D62715" w:rsidRDefault="007560E2" w:rsidP="007560E2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Tetkikler</w:t>
            </w:r>
          </w:p>
        </w:tc>
        <w:tc>
          <w:tcPr>
            <w:tcW w:w="3182" w:type="dxa"/>
          </w:tcPr>
          <w:p w14:paraId="7E40B7CA" w14:textId="77777777" w:rsidR="007560E2" w:rsidRPr="00D62715" w:rsidRDefault="007560E2" w:rsidP="007560E2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Yapılma Sıklığı</w:t>
            </w:r>
          </w:p>
        </w:tc>
        <w:tc>
          <w:tcPr>
            <w:tcW w:w="3182" w:type="dxa"/>
          </w:tcPr>
          <w:p w14:paraId="13D7C562" w14:textId="77777777" w:rsidR="007560E2" w:rsidRPr="00D62715" w:rsidRDefault="007560E2" w:rsidP="007560E2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D62715">
              <w:rPr>
                <w:rFonts w:ascii="Times New Roman" w:hAnsi="Times New Roman" w:cs="Times New Roman"/>
                <w:b/>
              </w:rPr>
              <w:t>Sonuç</w:t>
            </w:r>
          </w:p>
        </w:tc>
      </w:tr>
      <w:tr w:rsidR="007560E2" w:rsidRPr="00D62715" w14:paraId="49ACF941" w14:textId="77777777" w:rsidTr="007560E2">
        <w:tc>
          <w:tcPr>
            <w:tcW w:w="3182" w:type="dxa"/>
          </w:tcPr>
          <w:p w14:paraId="62F0D985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Mamografi</w:t>
            </w:r>
          </w:p>
        </w:tc>
        <w:tc>
          <w:tcPr>
            <w:tcW w:w="3182" w:type="dxa"/>
          </w:tcPr>
          <w:p w14:paraId="4CD5A566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3B370AFA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7560E2" w:rsidRPr="00D62715" w14:paraId="25127225" w14:textId="77777777" w:rsidTr="007560E2">
        <w:tc>
          <w:tcPr>
            <w:tcW w:w="3182" w:type="dxa"/>
          </w:tcPr>
          <w:p w14:paraId="0BE303B0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Kemik dansite</w:t>
            </w:r>
          </w:p>
        </w:tc>
        <w:tc>
          <w:tcPr>
            <w:tcW w:w="3182" w:type="dxa"/>
          </w:tcPr>
          <w:p w14:paraId="1F113EF2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73A892BE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7560E2" w:rsidRPr="00D62715" w14:paraId="678A4732" w14:textId="77777777" w:rsidTr="007560E2">
        <w:tc>
          <w:tcPr>
            <w:tcW w:w="3182" w:type="dxa"/>
          </w:tcPr>
          <w:p w14:paraId="4FB1B74E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Pap-smear</w:t>
            </w:r>
          </w:p>
        </w:tc>
        <w:tc>
          <w:tcPr>
            <w:tcW w:w="3182" w:type="dxa"/>
          </w:tcPr>
          <w:p w14:paraId="6FD1F836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652C1764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  <w:tr w:rsidR="007560E2" w:rsidRPr="00D62715" w14:paraId="2186164A" w14:textId="77777777" w:rsidTr="007560E2">
        <w:tc>
          <w:tcPr>
            <w:tcW w:w="3182" w:type="dxa"/>
          </w:tcPr>
          <w:p w14:paraId="3EDA2A46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  <w:r w:rsidRPr="00D62715">
              <w:rPr>
                <w:rFonts w:ascii="Times New Roman" w:hAnsi="Times New Roman" w:cs="Times New Roman"/>
              </w:rPr>
              <w:t>Diğer</w:t>
            </w:r>
          </w:p>
        </w:tc>
        <w:tc>
          <w:tcPr>
            <w:tcW w:w="3182" w:type="dxa"/>
          </w:tcPr>
          <w:p w14:paraId="5294827D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14:paraId="265EE50E" w14:textId="77777777" w:rsidR="007560E2" w:rsidRPr="00D62715" w:rsidRDefault="007560E2">
            <w:pPr>
              <w:pStyle w:val="GvdeMetni"/>
              <w:rPr>
                <w:rFonts w:ascii="Times New Roman" w:hAnsi="Times New Roman" w:cs="Times New Roman"/>
              </w:rPr>
            </w:pPr>
          </w:p>
        </w:tc>
      </w:tr>
    </w:tbl>
    <w:p w14:paraId="3011E44F" w14:textId="77777777" w:rsidR="007560E2" w:rsidRPr="00D62715" w:rsidRDefault="007560E2">
      <w:pPr>
        <w:pStyle w:val="GvdeMetni"/>
        <w:rPr>
          <w:rFonts w:ascii="Times New Roman" w:hAnsi="Times New Roman" w:cs="Times New Roman"/>
        </w:rPr>
      </w:pPr>
    </w:p>
    <w:p w14:paraId="397072DB" w14:textId="77777777" w:rsidR="009A1A1D" w:rsidRPr="00D62715" w:rsidRDefault="009A1A1D">
      <w:pPr>
        <w:pStyle w:val="GvdeMetni"/>
        <w:rPr>
          <w:rFonts w:ascii="Times New Roman" w:hAnsi="Times New Roman" w:cs="Times New Roman"/>
          <w:b/>
        </w:rPr>
      </w:pPr>
    </w:p>
    <w:p w14:paraId="29F31254" w14:textId="77777777" w:rsidR="009A1A1D" w:rsidRPr="00D62715" w:rsidRDefault="009A1A1D">
      <w:pPr>
        <w:pStyle w:val="GvdeMetni"/>
        <w:rPr>
          <w:rFonts w:ascii="Times New Roman" w:hAnsi="Times New Roman" w:cs="Times New Roman"/>
          <w:b/>
        </w:rPr>
      </w:pPr>
    </w:p>
    <w:p w14:paraId="6D12E107" w14:textId="77777777" w:rsidR="005F6887" w:rsidRPr="00D62715" w:rsidRDefault="00F2254D">
      <w:pPr>
        <w:pStyle w:val="GvdeMetni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Kadın sağlığına yönelik öğrenmek istediği konular:</w:t>
      </w:r>
    </w:p>
    <w:p w14:paraId="084FB272" w14:textId="77777777" w:rsidR="007560E2" w:rsidRPr="00D62715" w:rsidRDefault="00F2254D">
      <w:pPr>
        <w:pStyle w:val="GvdeMetni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proofErr w:type="gramEnd"/>
      <w:r w:rsidRPr="00D62715">
        <w:rPr>
          <w:rFonts w:ascii="Times New Roman" w:hAnsi="Times New Roman" w:cs="Times New Roman"/>
        </w:rPr>
        <w:t xml:space="preserve"> ) Vulva muayenesi </w:t>
      </w:r>
    </w:p>
    <w:p w14:paraId="747D7E47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proofErr w:type="gramEnd"/>
      <w:r w:rsidRPr="00D62715">
        <w:rPr>
          <w:rFonts w:ascii="Times New Roman" w:hAnsi="Times New Roman" w:cs="Times New Roman"/>
        </w:rPr>
        <w:t xml:space="preserve"> ) Meme muayenesi</w:t>
      </w:r>
    </w:p>
    <w:p w14:paraId="0D6252D9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proofErr w:type="gramEnd"/>
      <w:r w:rsidRPr="00D62715">
        <w:rPr>
          <w:rFonts w:ascii="Times New Roman" w:hAnsi="Times New Roman" w:cs="Times New Roman"/>
        </w:rPr>
        <w:t xml:space="preserve"> ) Menopoz (fizyolojisi, vücuttaki değişiklikler)</w:t>
      </w:r>
    </w:p>
    <w:p w14:paraId="1010F56C" w14:textId="77777777" w:rsidR="005F6887" w:rsidRPr="00D62715" w:rsidRDefault="00F2254D">
      <w:pPr>
        <w:pStyle w:val="GvdeMetni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proofErr w:type="gramEnd"/>
      <w:r w:rsidRPr="00D62715">
        <w:rPr>
          <w:rFonts w:ascii="Times New Roman" w:hAnsi="Times New Roman" w:cs="Times New Roman"/>
        </w:rPr>
        <w:t xml:space="preserve"> ) </w:t>
      </w:r>
      <w:proofErr w:type="spellStart"/>
      <w:r w:rsidRPr="00D62715">
        <w:rPr>
          <w:rFonts w:ascii="Times New Roman" w:hAnsi="Times New Roman" w:cs="Times New Roman"/>
        </w:rPr>
        <w:t>Menstrual</w:t>
      </w:r>
      <w:proofErr w:type="spellEnd"/>
      <w:r w:rsidRPr="00D62715">
        <w:rPr>
          <w:rFonts w:ascii="Times New Roman" w:hAnsi="Times New Roman" w:cs="Times New Roman"/>
        </w:rPr>
        <w:t xml:space="preserve"> hijyen</w:t>
      </w:r>
    </w:p>
    <w:p w14:paraId="75A3F89D" w14:textId="77777777" w:rsidR="00C12DD0" w:rsidRPr="00D62715" w:rsidRDefault="00F2254D" w:rsidP="00C12DD0">
      <w:pPr>
        <w:pStyle w:val="GvdeMetni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>(</w:t>
      </w:r>
      <w:r w:rsidR="007560E2" w:rsidRPr="00D62715">
        <w:rPr>
          <w:rFonts w:ascii="Times New Roman" w:hAnsi="Times New Roman" w:cs="Times New Roman"/>
        </w:rPr>
        <w:t xml:space="preserve">  </w:t>
      </w:r>
      <w:proofErr w:type="gramEnd"/>
      <w:r w:rsidRPr="00D62715">
        <w:rPr>
          <w:rFonts w:ascii="Times New Roman" w:hAnsi="Times New Roman" w:cs="Times New Roman"/>
        </w:rPr>
        <w:t xml:space="preserve"> ) Aile Planlaması</w:t>
      </w:r>
    </w:p>
    <w:p w14:paraId="2E858AB5" w14:textId="77777777" w:rsidR="00C12DD0" w:rsidRPr="00D62715" w:rsidRDefault="00C12DD0" w:rsidP="00C12DD0">
      <w:pPr>
        <w:pStyle w:val="GvdeMetni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 </w:t>
      </w:r>
      <w:proofErr w:type="gramEnd"/>
      <w:r w:rsidRPr="00D62715">
        <w:rPr>
          <w:rFonts w:ascii="Times New Roman" w:hAnsi="Times New Roman" w:cs="Times New Roman"/>
        </w:rPr>
        <w:t xml:space="preserve"> ) </w:t>
      </w:r>
      <w:r w:rsidR="00F2254D" w:rsidRPr="00D62715">
        <w:rPr>
          <w:rFonts w:ascii="Times New Roman" w:hAnsi="Times New Roman" w:cs="Times New Roman"/>
        </w:rPr>
        <w:t xml:space="preserve">Vajinal enfeksiyonlar </w:t>
      </w:r>
    </w:p>
    <w:p w14:paraId="54271C57" w14:textId="77777777" w:rsidR="005F6887" w:rsidRPr="00D62715" w:rsidRDefault="00C12DD0" w:rsidP="007560E2">
      <w:pPr>
        <w:pStyle w:val="Compact"/>
        <w:rPr>
          <w:rFonts w:ascii="Times New Roman" w:hAnsi="Times New Roman" w:cs="Times New Roman"/>
        </w:rPr>
      </w:pPr>
      <w:proofErr w:type="gramStart"/>
      <w:r w:rsidRPr="00D62715">
        <w:rPr>
          <w:rFonts w:ascii="Times New Roman" w:hAnsi="Times New Roman" w:cs="Times New Roman"/>
        </w:rPr>
        <w:t xml:space="preserve">(  </w:t>
      </w:r>
      <w:proofErr w:type="gramEnd"/>
      <w:r w:rsidRPr="00D62715">
        <w:rPr>
          <w:rFonts w:ascii="Times New Roman" w:hAnsi="Times New Roman" w:cs="Times New Roman"/>
        </w:rPr>
        <w:t xml:space="preserve"> ) </w:t>
      </w:r>
      <w:r w:rsidR="00F2254D" w:rsidRPr="00D62715">
        <w:rPr>
          <w:rFonts w:ascii="Times New Roman" w:hAnsi="Times New Roman" w:cs="Times New Roman"/>
        </w:rPr>
        <w:t>Diğer......</w:t>
      </w:r>
    </w:p>
    <w:p w14:paraId="7B772698" w14:textId="77777777" w:rsidR="00C12DD0" w:rsidRPr="00D62715" w:rsidRDefault="00C12DD0">
      <w:pPr>
        <w:pStyle w:val="FirstParagraph"/>
        <w:rPr>
          <w:rFonts w:ascii="Times New Roman" w:hAnsi="Times New Roman" w:cs="Times New Roman"/>
        </w:rPr>
      </w:pPr>
    </w:p>
    <w:p w14:paraId="25109220" w14:textId="77777777" w:rsidR="00C12DD0" w:rsidRPr="00D62715" w:rsidRDefault="00F2254D" w:rsidP="00C12DD0">
      <w:pPr>
        <w:pStyle w:val="FirstParagraph"/>
        <w:ind w:left="4320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İzleyen Öğrencinin Adı</w:t>
      </w:r>
      <w:r w:rsidR="00C12DD0" w:rsidRPr="00D62715">
        <w:rPr>
          <w:rFonts w:ascii="Times New Roman" w:hAnsi="Times New Roman" w:cs="Times New Roman"/>
          <w:b/>
        </w:rPr>
        <w:t xml:space="preserve"> </w:t>
      </w:r>
      <w:r w:rsidRPr="00D62715">
        <w:rPr>
          <w:rFonts w:ascii="Times New Roman" w:hAnsi="Times New Roman" w:cs="Times New Roman"/>
          <w:b/>
        </w:rPr>
        <w:t xml:space="preserve">Soyadı............................... </w:t>
      </w:r>
    </w:p>
    <w:p w14:paraId="07C2A7AD" w14:textId="77777777" w:rsidR="00C12DD0" w:rsidRPr="00D62715" w:rsidRDefault="00542684" w:rsidP="00C12DD0">
      <w:pPr>
        <w:pStyle w:val="GvdeMetni"/>
        <w:ind w:left="3600" w:firstLine="720"/>
        <w:rPr>
          <w:rFonts w:ascii="Times New Roman" w:hAnsi="Times New Roman" w:cs="Times New Roman"/>
          <w:b/>
        </w:rPr>
      </w:pPr>
      <w:r w:rsidRPr="00D62715">
        <w:rPr>
          <w:rFonts w:ascii="Times New Roman" w:hAnsi="Times New Roman" w:cs="Times New Roman"/>
          <w:b/>
        </w:rPr>
        <w:t>İmza…………………………………………………</w:t>
      </w:r>
    </w:p>
    <w:p w14:paraId="51A7475A" w14:textId="77777777" w:rsidR="005F6887" w:rsidRPr="00D62715" w:rsidRDefault="00542684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  <w:proofErr w:type="gramStart"/>
      <w:r w:rsidRPr="00D62715">
        <w:rPr>
          <w:rFonts w:ascii="Times New Roman" w:hAnsi="Times New Roman" w:cs="Times New Roman"/>
          <w:b/>
        </w:rPr>
        <w:t>Tarih:…</w:t>
      </w:r>
      <w:proofErr w:type="gramEnd"/>
      <w:r w:rsidRPr="00D62715">
        <w:rPr>
          <w:rFonts w:ascii="Times New Roman" w:hAnsi="Times New Roman" w:cs="Times New Roman"/>
          <w:b/>
        </w:rPr>
        <w:t>…………………………………………….</w:t>
      </w:r>
    </w:p>
    <w:p w14:paraId="122E1DCE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65F480B5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79BB0F7F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1468DB2B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1E4C4BD5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2F6CE615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0811F491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38B4965B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21D87C98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29B714C9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2BD2B282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03E29C45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1AB613F3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58D52B94" w14:textId="77777777" w:rsidR="00CD24C3" w:rsidRPr="00D62715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p w14:paraId="6EC4BA86" w14:textId="77777777" w:rsidR="00877397" w:rsidRPr="00D62715" w:rsidRDefault="00877397" w:rsidP="00877397">
      <w:pPr>
        <w:pStyle w:val="GvdeMetni"/>
        <w:rPr>
          <w:rFonts w:ascii="Times New Roman" w:hAnsi="Times New Roman" w:cs="Times New Roman"/>
          <w:b/>
        </w:rPr>
        <w:sectPr w:rsidR="00877397" w:rsidRPr="00D62715" w:rsidSect="00C6407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17" w:right="1417" w:bottom="1417" w:left="1417" w:header="708" w:footer="708" w:gutter="0"/>
          <w:cols w:space="708"/>
          <w:titlePg/>
          <w:docGrid w:linePitch="326"/>
        </w:sect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3"/>
        <w:gridCol w:w="3392"/>
        <w:gridCol w:w="1722"/>
        <w:gridCol w:w="876"/>
        <w:gridCol w:w="3526"/>
        <w:gridCol w:w="1396"/>
        <w:gridCol w:w="1901"/>
      </w:tblGrid>
      <w:tr w:rsidR="00CD24C3" w:rsidRPr="00D62715" w14:paraId="3A5A2C7A" w14:textId="77777777" w:rsidTr="00CD24C3">
        <w:trPr>
          <w:trHeight w:val="552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67D39078" w14:textId="0C348CCF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D62715">
              <w:rPr>
                <w:rFonts w:ascii="Times New Roman" w:hAnsi="Times New Roman" w:cs="Times New Roman"/>
                <w:b/>
              </w:rPr>
              <w:lastRenderedPageBreak/>
              <w:br w:type="page"/>
            </w:r>
            <w:r w:rsidRPr="00D6271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BELİK BAKIM PLANI</w:t>
            </w:r>
          </w:p>
        </w:tc>
      </w:tr>
      <w:tr w:rsidR="00CD24C3" w:rsidRPr="00D62715" w14:paraId="35546E9B" w14:textId="77777777" w:rsidTr="00877397">
        <w:trPr>
          <w:trHeight w:val="419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918D7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EAC5C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rih</w:t>
            </w:r>
          </w:p>
        </w:tc>
        <w:tc>
          <w:tcPr>
            <w:tcW w:w="9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2BB121D4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B9C0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ersin Adı                                    </w:t>
            </w:r>
          </w:p>
        </w:tc>
        <w:tc>
          <w:tcPr>
            <w:tcW w:w="12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4C4CB1F9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</w:p>
        </w:tc>
      </w:tr>
      <w:tr w:rsidR="00CD24C3" w:rsidRPr="00D62715" w14:paraId="05865930" w14:textId="77777777" w:rsidTr="00877397">
        <w:trPr>
          <w:trHeight w:val="552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3FF49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05583B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Bireyin/Hatanın Adı Soyadı            </w:t>
            </w:r>
          </w:p>
        </w:tc>
        <w:tc>
          <w:tcPr>
            <w:tcW w:w="9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43169891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7C7F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 Elemanının Adı Soyadı   </w:t>
            </w:r>
          </w:p>
        </w:tc>
        <w:tc>
          <w:tcPr>
            <w:tcW w:w="12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bottom"/>
            <w:hideMark/>
          </w:tcPr>
          <w:p w14:paraId="5AEE5D83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CD24C3" w:rsidRPr="00D62715" w14:paraId="302301C6" w14:textId="77777777" w:rsidTr="00877397">
        <w:trPr>
          <w:trHeight w:val="418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83DD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810F4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Tanısı                                            </w:t>
            </w:r>
          </w:p>
        </w:tc>
        <w:tc>
          <w:tcPr>
            <w:tcW w:w="9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7F49E9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377B6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encinin Adı Soyadı                    </w:t>
            </w:r>
          </w:p>
        </w:tc>
        <w:tc>
          <w:tcPr>
            <w:tcW w:w="12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bottom"/>
            <w:hideMark/>
          </w:tcPr>
          <w:p w14:paraId="5C547BEC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877397" w:rsidRPr="00D62715" w14:paraId="285EA77D" w14:textId="77777777" w:rsidTr="00877397">
        <w:trPr>
          <w:trHeight w:val="552"/>
        </w:trPr>
        <w:tc>
          <w:tcPr>
            <w:tcW w:w="127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4A07D82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9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9FB439B" w14:textId="5BAA3BF6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nımlayıcı Özellikler (Belirti ve Bulgular)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75D4E14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belik Tanısı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18914A8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maç</w:t>
            </w:r>
          </w:p>
        </w:tc>
        <w:tc>
          <w:tcPr>
            <w:tcW w:w="134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2EA3E22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lanlanan Ebelik Girişimleri</w:t>
            </w:r>
          </w:p>
        </w:tc>
        <w:tc>
          <w:tcPr>
            <w:tcW w:w="53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E74AC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pıldı/ Yapılmadı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5AEA78D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ğerlendirme</w:t>
            </w:r>
          </w:p>
        </w:tc>
      </w:tr>
      <w:tr w:rsidR="00877397" w:rsidRPr="00D62715" w14:paraId="1D02CCF2" w14:textId="77777777" w:rsidTr="00877397">
        <w:trPr>
          <w:trHeight w:val="407"/>
        </w:trPr>
        <w:tc>
          <w:tcPr>
            <w:tcW w:w="12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noWrap/>
            <w:vAlign w:val="center"/>
            <w:hideMark/>
          </w:tcPr>
          <w:p w14:paraId="524C2307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129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89B5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noWrap/>
            <w:vAlign w:val="center"/>
            <w:hideMark/>
          </w:tcPr>
          <w:p w14:paraId="6F9CEDC3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333" w:type="pct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noWrap/>
            <w:vAlign w:val="bottom"/>
            <w:hideMark/>
          </w:tcPr>
          <w:p w14:paraId="725A4DC5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34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6693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E428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noWrap/>
            <w:vAlign w:val="bottom"/>
            <w:hideMark/>
          </w:tcPr>
          <w:p w14:paraId="65AC45E8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CD24C3" w:rsidRPr="00D62715" w14:paraId="76FDA2A8" w14:textId="77777777" w:rsidTr="00877397">
        <w:trPr>
          <w:trHeight w:val="41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7D1677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D38FB2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B3C8FE8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D6994D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0DD8B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FEF9E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585D3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D24C3" w:rsidRPr="00D62715" w14:paraId="2E0E5248" w14:textId="77777777" w:rsidTr="00877397">
        <w:trPr>
          <w:trHeight w:val="39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55FB64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9A2EFB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090C35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26098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72879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893E8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7EFF2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D24C3" w:rsidRPr="00D62715" w14:paraId="04136DC9" w14:textId="77777777" w:rsidTr="00877397">
        <w:trPr>
          <w:trHeight w:val="41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6775DF5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C7CF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33A87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D38E3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02ABE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8A201A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FE5519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D24C3" w:rsidRPr="00D62715" w14:paraId="3018D365" w14:textId="77777777" w:rsidTr="00877397">
        <w:trPr>
          <w:trHeight w:val="404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67795B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A780E2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083C7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C036276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53789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90678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E14B75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D24C3" w:rsidRPr="00D62715" w14:paraId="12BF8A63" w14:textId="77777777" w:rsidTr="00877397">
        <w:trPr>
          <w:trHeight w:val="41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372A853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061CE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9A4D3A9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358BA3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D6058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5F3E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BB8A9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D24C3" w:rsidRPr="00D62715" w14:paraId="7A181E3B" w14:textId="77777777" w:rsidTr="00877397">
        <w:trPr>
          <w:trHeight w:val="40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92CA3CD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4C3EB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2CDD0D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28E49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D51B8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8F4673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8E59C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CD24C3" w:rsidRPr="00D62715" w14:paraId="3A2177B3" w14:textId="77777777" w:rsidTr="00877397">
        <w:trPr>
          <w:trHeight w:val="408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4CBAF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3CAC6C9E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CFC4A9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6B86A5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4BD5BCB1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61B4A7A4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903A82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77397" w:rsidRPr="00D62715" w14:paraId="3DBCE3F9" w14:textId="77777777" w:rsidTr="00877397">
        <w:trPr>
          <w:trHeight w:val="400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noWrap/>
            <w:vAlign w:val="center"/>
            <w:hideMark/>
          </w:tcPr>
          <w:p w14:paraId="30F9EC23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4D9F2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noWrap/>
            <w:vAlign w:val="center"/>
            <w:hideMark/>
          </w:tcPr>
          <w:p w14:paraId="2C8A13F3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333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noWrap/>
            <w:vAlign w:val="bottom"/>
            <w:hideMark/>
          </w:tcPr>
          <w:p w14:paraId="482C0EA5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3AA0B6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45EFA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noWrap/>
            <w:vAlign w:val="bottom"/>
            <w:hideMark/>
          </w:tcPr>
          <w:p w14:paraId="4D2C7622" w14:textId="77777777" w:rsidR="00CD24C3" w:rsidRPr="00D62715" w:rsidRDefault="00CD24C3" w:rsidP="00CD24C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877397" w:rsidRPr="00D62715" w14:paraId="014905DF" w14:textId="77777777" w:rsidTr="00877397">
        <w:trPr>
          <w:trHeight w:val="406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2829755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4637C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8994A16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33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BBC171F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FADAB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4655C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56B421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77397" w:rsidRPr="00D62715" w14:paraId="4AA8DE06" w14:textId="77777777" w:rsidTr="00877397">
        <w:trPr>
          <w:trHeight w:val="412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72F21C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BEFB8E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C564A8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33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B3546D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AB9CF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6F65E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D64885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77397" w:rsidRPr="00D62715" w14:paraId="3E4EA2B6" w14:textId="77777777" w:rsidTr="00877397">
        <w:trPr>
          <w:trHeight w:val="390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5A5F80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E8ABD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ED5B4F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33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D4E00F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46AC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036A6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5D2B31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77397" w:rsidRPr="00D62715" w14:paraId="2C38197F" w14:textId="77777777" w:rsidTr="00877397">
        <w:trPr>
          <w:trHeight w:val="423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C4E486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7FE2AA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276281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33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FAEB66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25573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E8995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40D500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77397" w:rsidRPr="00D62715" w14:paraId="5D3DE12D" w14:textId="77777777" w:rsidTr="00877397">
        <w:trPr>
          <w:trHeight w:val="388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F36F553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E6956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655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CBEF91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33" w:type="pc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B27A19" w14:textId="77777777" w:rsidR="00CD24C3" w:rsidRPr="00D62715" w:rsidRDefault="00CD24C3" w:rsidP="00CD24C3">
            <w:pPr>
              <w:spacing w:after="0"/>
              <w:rPr>
                <w:rFonts w:ascii="Calibri" w:eastAsia="Times New Roman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02E4A0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09BC46" w14:textId="77777777" w:rsidR="00CD24C3" w:rsidRPr="00D62715" w:rsidRDefault="00CD24C3" w:rsidP="00CD24C3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6271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24" w:type="pc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887D5B" w14:textId="77777777" w:rsidR="00CD24C3" w:rsidRPr="00D62715" w:rsidRDefault="00CD24C3" w:rsidP="00CD24C3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0914C54B" w14:textId="77777777" w:rsidR="00CD24C3" w:rsidRPr="00542684" w:rsidRDefault="00CD24C3" w:rsidP="00542684">
      <w:pPr>
        <w:pStyle w:val="GvdeMetni"/>
        <w:ind w:left="3600" w:firstLine="720"/>
        <w:rPr>
          <w:rFonts w:ascii="Times New Roman" w:hAnsi="Times New Roman" w:cs="Times New Roman"/>
          <w:b/>
        </w:rPr>
      </w:pPr>
    </w:p>
    <w:sectPr w:rsidR="00CD24C3" w:rsidRPr="00542684" w:rsidSect="00877397"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D5BA4" w14:textId="77777777" w:rsidR="00852D0D" w:rsidRPr="00D62715" w:rsidRDefault="00852D0D" w:rsidP="005F6887">
      <w:pPr>
        <w:spacing w:after="0"/>
      </w:pPr>
      <w:r w:rsidRPr="00D62715">
        <w:separator/>
      </w:r>
    </w:p>
  </w:endnote>
  <w:endnote w:type="continuationSeparator" w:id="0">
    <w:p w14:paraId="5BB0D1E8" w14:textId="77777777" w:rsidR="00852D0D" w:rsidRPr="00D62715" w:rsidRDefault="00852D0D" w:rsidP="005F6887">
      <w:pPr>
        <w:spacing w:after="0"/>
      </w:pPr>
      <w:r w:rsidRPr="00D6271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A24A2" w14:textId="77777777" w:rsidR="006E0908" w:rsidRDefault="006E090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5409F" w14:textId="4736FFD0" w:rsidR="00D62715" w:rsidRPr="006E0908" w:rsidRDefault="006E0908">
    <w:pPr>
      <w:pStyle w:val="AltBilgi"/>
      <w:rPr>
        <w:sz w:val="20"/>
        <w:szCs w:val="20"/>
      </w:rPr>
    </w:pPr>
    <w:r w:rsidRPr="006E0908">
      <w:rPr>
        <w:sz w:val="20"/>
        <w:szCs w:val="20"/>
      </w:rPr>
      <w:t>KYS-FRM-39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2492A" w14:textId="6C9238C7" w:rsidR="00D62715" w:rsidRPr="006E0908" w:rsidRDefault="006E0908">
    <w:pPr>
      <w:pStyle w:val="AltBilgi"/>
      <w:rPr>
        <w:sz w:val="20"/>
        <w:szCs w:val="20"/>
      </w:rPr>
    </w:pPr>
    <w:r w:rsidRPr="006E0908">
      <w:rPr>
        <w:sz w:val="20"/>
        <w:szCs w:val="20"/>
      </w:rPr>
      <w:t>KYS-FRM-3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29102" w14:textId="77777777" w:rsidR="00852D0D" w:rsidRPr="00D62715" w:rsidRDefault="00852D0D">
      <w:r w:rsidRPr="00D62715">
        <w:separator/>
      </w:r>
    </w:p>
  </w:footnote>
  <w:footnote w:type="continuationSeparator" w:id="0">
    <w:p w14:paraId="5A7AF834" w14:textId="77777777" w:rsidR="00852D0D" w:rsidRPr="00D62715" w:rsidRDefault="00852D0D">
      <w:r w:rsidRPr="00D6271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30B52" w14:textId="77777777" w:rsidR="006E0908" w:rsidRDefault="006E090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F6700" w14:textId="77777777" w:rsidR="006E0908" w:rsidRDefault="006E090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722" w:type="pct"/>
      <w:tblInd w:w="-724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211"/>
      <w:gridCol w:w="8713"/>
    </w:tblGrid>
    <w:tr w:rsidR="00FE4D1F" w:rsidRPr="00D62715" w14:paraId="33AA2B34" w14:textId="77777777" w:rsidTr="00AC38C7">
      <w:trPr>
        <w:cantSplit/>
        <w:trHeight w:val="1104"/>
      </w:trPr>
      <w:tc>
        <w:tcPr>
          <w:tcW w:w="1012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222D89CD" w14:textId="77777777" w:rsidR="00FE4D1F" w:rsidRPr="00D62715" w:rsidRDefault="00FE4D1F" w:rsidP="00FE4D1F">
          <w:pPr>
            <w:pStyle w:val="stBilgi"/>
            <w:rPr>
              <w:b/>
            </w:rPr>
          </w:pPr>
          <w:r w:rsidRPr="00D62715">
            <w:rPr>
              <w:noProof/>
            </w:rPr>
            <w:drawing>
              <wp:inline distT="0" distB="0" distL="0" distR="0" wp14:anchorId="22484767" wp14:editId="49E80845">
                <wp:extent cx="654050" cy="666750"/>
                <wp:effectExtent l="0" t="0" r="0" b="0"/>
                <wp:docPr id="963933398" name="Resim 4" descr="metin, simge, sembol, logo, amblem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metin, simge, sembol, logo, amblem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40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8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80C37EB" w14:textId="77777777" w:rsidR="00FE4D1F" w:rsidRPr="00D62715" w:rsidRDefault="00FE4D1F" w:rsidP="00FE4D1F">
          <w:pPr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D62715">
            <w:rPr>
              <w:rFonts w:ascii="Times New Roman" w:hAnsi="Times New Roman" w:cs="Times New Roman"/>
              <w:b/>
              <w:bCs/>
              <w:sz w:val="20"/>
              <w:szCs w:val="20"/>
            </w:rPr>
            <w:t>AMASYA ÜNİVERSİTESİ</w:t>
          </w:r>
        </w:p>
        <w:p w14:paraId="17C9FFED" w14:textId="77777777" w:rsidR="00FE4D1F" w:rsidRPr="00D62715" w:rsidRDefault="00FE4D1F" w:rsidP="00FE4D1F">
          <w:pPr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D62715">
            <w:rPr>
              <w:rFonts w:ascii="Times New Roman" w:hAnsi="Times New Roman" w:cs="Times New Roman"/>
              <w:b/>
              <w:bCs/>
              <w:sz w:val="20"/>
              <w:szCs w:val="20"/>
            </w:rPr>
            <w:t>SAĞLIK BİLİMLERİ FAKÜLTESİ EBELİK BÖLÜMÜ</w:t>
          </w:r>
        </w:p>
        <w:p w14:paraId="4C370A49" w14:textId="77777777" w:rsidR="00FE4D1F" w:rsidRPr="00D62715" w:rsidRDefault="00FE4D1F" w:rsidP="00FE4D1F">
          <w:pPr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D62715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EBE-215 ANA ÇOCUK SAĞLIĞI VE AİLE PLANLAMASI UYGULAMALI DERSİ </w:t>
          </w:r>
        </w:p>
        <w:p w14:paraId="3B6BDA80" w14:textId="73479A69" w:rsidR="00FE4D1F" w:rsidRPr="00D62715" w:rsidRDefault="00FE4D1F" w:rsidP="00FE4D1F">
          <w:pPr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D62715">
            <w:rPr>
              <w:rFonts w:ascii="Times New Roman" w:hAnsi="Times New Roman" w:cs="Times New Roman"/>
              <w:b/>
              <w:bCs/>
              <w:sz w:val="20"/>
              <w:szCs w:val="20"/>
            </w:rPr>
            <w:t>EBELİK VERİ TOPLAMA FORMU VE BAKIM PLANI</w:t>
          </w:r>
        </w:p>
      </w:tc>
    </w:tr>
  </w:tbl>
  <w:p w14:paraId="7ADE3CE1" w14:textId="77777777" w:rsidR="00FE4D1F" w:rsidRPr="00D62715" w:rsidRDefault="00FE4D1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7F69BA"/>
    <w:multiLevelType w:val="multilevel"/>
    <w:tmpl w:val="03366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6E0F52"/>
    <w:multiLevelType w:val="multilevel"/>
    <w:tmpl w:val="C2107CD4"/>
    <w:lvl w:ilvl="0">
      <w:start w:val="15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5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5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5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5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5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5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32629E"/>
    <w:multiLevelType w:val="multilevel"/>
    <w:tmpl w:val="1C0404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8838BD2"/>
    <w:multiLevelType w:val="multilevel"/>
    <w:tmpl w:val="9F589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AF49AC9"/>
    <w:multiLevelType w:val="multilevel"/>
    <w:tmpl w:val="B8BA4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5EDE970"/>
    <w:multiLevelType w:val="multilevel"/>
    <w:tmpl w:val="9426E4F8"/>
    <w:lvl w:ilvl="0">
      <w:start w:val="51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5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5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5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5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5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51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2B846A1"/>
    <w:multiLevelType w:val="hybridMultilevel"/>
    <w:tmpl w:val="924CE300"/>
    <w:lvl w:ilvl="0" w:tplc="4596FE0A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470AC"/>
    <w:multiLevelType w:val="hybridMultilevel"/>
    <w:tmpl w:val="2B04A3D8"/>
    <w:lvl w:ilvl="0" w:tplc="041F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19033384">
    <w:abstractNumId w:val="0"/>
  </w:num>
  <w:num w:numId="2" w16cid:durableId="978077075">
    <w:abstractNumId w:val="3"/>
  </w:num>
  <w:num w:numId="3" w16cid:durableId="18214631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764112851">
    <w:abstractNumId w:val="2"/>
  </w:num>
  <w:num w:numId="5" w16cid:durableId="1963144343">
    <w:abstractNumId w:val="5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</w:num>
  <w:num w:numId="6" w16cid:durableId="1657108263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7" w16cid:durableId="1218862218">
    <w:abstractNumId w:val="7"/>
  </w:num>
  <w:num w:numId="8" w16cid:durableId="6271991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A08"/>
    <w:rsid w:val="000E4E79"/>
    <w:rsid w:val="001466DA"/>
    <w:rsid w:val="001B6AA9"/>
    <w:rsid w:val="00265FCB"/>
    <w:rsid w:val="002775AD"/>
    <w:rsid w:val="00283012"/>
    <w:rsid w:val="002F46BB"/>
    <w:rsid w:val="003B4DEB"/>
    <w:rsid w:val="003F7D37"/>
    <w:rsid w:val="004E29B3"/>
    <w:rsid w:val="004F70AD"/>
    <w:rsid w:val="00515C33"/>
    <w:rsid w:val="00542684"/>
    <w:rsid w:val="00590D07"/>
    <w:rsid w:val="005C4906"/>
    <w:rsid w:val="005E4E15"/>
    <w:rsid w:val="005F6887"/>
    <w:rsid w:val="00626D3F"/>
    <w:rsid w:val="006D024D"/>
    <w:rsid w:val="006E0908"/>
    <w:rsid w:val="006E1D41"/>
    <w:rsid w:val="007560E2"/>
    <w:rsid w:val="007749CD"/>
    <w:rsid w:val="00784D58"/>
    <w:rsid w:val="007A1C0C"/>
    <w:rsid w:val="00852D0D"/>
    <w:rsid w:val="00877397"/>
    <w:rsid w:val="008C3184"/>
    <w:rsid w:val="008D6863"/>
    <w:rsid w:val="008E59BA"/>
    <w:rsid w:val="009638FB"/>
    <w:rsid w:val="009662C0"/>
    <w:rsid w:val="009A1A1D"/>
    <w:rsid w:val="00A14799"/>
    <w:rsid w:val="00A61B48"/>
    <w:rsid w:val="00A906C4"/>
    <w:rsid w:val="00A920DF"/>
    <w:rsid w:val="00B555F1"/>
    <w:rsid w:val="00B833AD"/>
    <w:rsid w:val="00B86B75"/>
    <w:rsid w:val="00B97A09"/>
    <w:rsid w:val="00BC48D5"/>
    <w:rsid w:val="00C12DD0"/>
    <w:rsid w:val="00C36279"/>
    <w:rsid w:val="00C63DF0"/>
    <w:rsid w:val="00C6407A"/>
    <w:rsid w:val="00C76B82"/>
    <w:rsid w:val="00CC5FEB"/>
    <w:rsid w:val="00CD0A4A"/>
    <w:rsid w:val="00CD24C3"/>
    <w:rsid w:val="00D62715"/>
    <w:rsid w:val="00D66744"/>
    <w:rsid w:val="00E315A3"/>
    <w:rsid w:val="00E468C2"/>
    <w:rsid w:val="00F2254D"/>
    <w:rsid w:val="00F60E13"/>
    <w:rsid w:val="00FE4D1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BE25A1"/>
  <w15:docId w15:val="{25D723B0-C6A9-46BB-BC31-95B0F8BB7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88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rsid w:val="005F6887"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  <w:rsid w:val="005F6887"/>
  </w:style>
  <w:style w:type="paragraph" w:customStyle="1" w:styleId="Compact">
    <w:name w:val="Compact"/>
    <w:basedOn w:val="GvdeMetni"/>
    <w:qFormat/>
    <w:rsid w:val="005F6887"/>
    <w:pPr>
      <w:spacing w:before="36" w:after="36"/>
    </w:pPr>
  </w:style>
  <w:style w:type="paragraph" w:styleId="KonuBal">
    <w:name w:val="Title"/>
    <w:basedOn w:val="Normal"/>
    <w:next w:val="GvdeMetni"/>
    <w:qFormat/>
    <w:rsid w:val="005F688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rsid w:val="005F6887"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rsid w:val="005F6887"/>
    <w:pPr>
      <w:keepNext/>
      <w:keepLines/>
      <w:jc w:val="center"/>
    </w:pPr>
  </w:style>
  <w:style w:type="paragraph" w:styleId="Tarih">
    <w:name w:val="Date"/>
    <w:next w:val="GvdeMetni"/>
    <w:qFormat/>
    <w:rsid w:val="005F6887"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rsid w:val="005F6887"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  <w:rsid w:val="005F6887"/>
  </w:style>
  <w:style w:type="paragraph" w:customStyle="1" w:styleId="Balk11">
    <w:name w:val="Başlık 11"/>
    <w:basedOn w:val="Normal"/>
    <w:next w:val="GvdeMetni"/>
    <w:uiPriority w:val="9"/>
    <w:qFormat/>
    <w:rsid w:val="005F68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Balk21">
    <w:name w:val="Başlık 21"/>
    <w:basedOn w:val="Normal"/>
    <w:next w:val="GvdeMetni"/>
    <w:uiPriority w:val="9"/>
    <w:unhideWhenUsed/>
    <w:qFormat/>
    <w:rsid w:val="005F68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Balk31">
    <w:name w:val="Başlık 31"/>
    <w:basedOn w:val="Normal"/>
    <w:next w:val="GvdeMetni"/>
    <w:uiPriority w:val="9"/>
    <w:unhideWhenUsed/>
    <w:qFormat/>
    <w:rsid w:val="005F68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Balk41">
    <w:name w:val="Başlık 41"/>
    <w:basedOn w:val="Normal"/>
    <w:next w:val="GvdeMetni"/>
    <w:uiPriority w:val="9"/>
    <w:unhideWhenUsed/>
    <w:qFormat/>
    <w:rsid w:val="005F68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alk51">
    <w:name w:val="Başlık 51"/>
    <w:basedOn w:val="Normal"/>
    <w:next w:val="GvdeMetni"/>
    <w:uiPriority w:val="9"/>
    <w:unhideWhenUsed/>
    <w:qFormat/>
    <w:rsid w:val="005F68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alk61">
    <w:name w:val="Başlık 61"/>
    <w:basedOn w:val="Normal"/>
    <w:next w:val="GvdeMetni"/>
    <w:uiPriority w:val="9"/>
    <w:unhideWhenUsed/>
    <w:qFormat/>
    <w:rsid w:val="005F68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kMetni">
    <w:name w:val="Block Text"/>
    <w:basedOn w:val="GvdeMetni"/>
    <w:next w:val="GvdeMetni"/>
    <w:uiPriority w:val="9"/>
    <w:unhideWhenUsed/>
    <w:qFormat/>
    <w:rsid w:val="005F688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ipnotMetni1">
    <w:name w:val="Dipnot Metni1"/>
    <w:basedOn w:val="Normal"/>
    <w:uiPriority w:val="9"/>
    <w:unhideWhenUsed/>
    <w:qFormat/>
    <w:rsid w:val="005F6887"/>
  </w:style>
  <w:style w:type="paragraph" w:customStyle="1" w:styleId="DefinitionTerm">
    <w:name w:val="Definition Term"/>
    <w:basedOn w:val="Normal"/>
    <w:next w:val="Definition"/>
    <w:rsid w:val="005F688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F6887"/>
  </w:style>
  <w:style w:type="paragraph" w:customStyle="1" w:styleId="ResimYazs1">
    <w:name w:val="Resim Yazısı1"/>
    <w:basedOn w:val="Normal"/>
    <w:link w:val="GvdeMetniChar"/>
    <w:rsid w:val="005F6887"/>
    <w:pPr>
      <w:spacing w:after="120"/>
    </w:pPr>
    <w:rPr>
      <w:i/>
    </w:rPr>
  </w:style>
  <w:style w:type="paragraph" w:customStyle="1" w:styleId="TableCaption">
    <w:name w:val="Table Caption"/>
    <w:basedOn w:val="ResimYazs1"/>
    <w:rsid w:val="005F6887"/>
    <w:pPr>
      <w:keepNext/>
    </w:pPr>
  </w:style>
  <w:style w:type="paragraph" w:customStyle="1" w:styleId="ImageCaption">
    <w:name w:val="Image Caption"/>
    <w:basedOn w:val="ResimYazs1"/>
    <w:rsid w:val="005F6887"/>
  </w:style>
  <w:style w:type="paragraph" w:customStyle="1" w:styleId="Figure">
    <w:name w:val="Figure"/>
    <w:basedOn w:val="Normal"/>
    <w:rsid w:val="005F6887"/>
  </w:style>
  <w:style w:type="paragraph" w:customStyle="1" w:styleId="FigurewithCaption">
    <w:name w:val="Figure with Caption"/>
    <w:basedOn w:val="Figure"/>
    <w:rsid w:val="005F6887"/>
    <w:pPr>
      <w:keepNext/>
    </w:pPr>
  </w:style>
  <w:style w:type="character" w:customStyle="1" w:styleId="GvdeMetniChar">
    <w:name w:val="Gövde Metni Char"/>
    <w:basedOn w:val="VarsaylanParagrafYazTipi"/>
    <w:link w:val="ResimYazs1"/>
    <w:rsid w:val="005F6887"/>
  </w:style>
  <w:style w:type="character" w:customStyle="1" w:styleId="VerbatimChar">
    <w:name w:val="Verbatim Char"/>
    <w:basedOn w:val="GvdeMetniChar"/>
    <w:link w:val="SourceCode"/>
    <w:rsid w:val="005F6887"/>
    <w:rPr>
      <w:rFonts w:ascii="Consolas" w:hAnsi="Consolas"/>
      <w:sz w:val="22"/>
    </w:rPr>
  </w:style>
  <w:style w:type="character" w:customStyle="1" w:styleId="DipnotBavurusu1">
    <w:name w:val="Dipnot Başvurusu1"/>
    <w:basedOn w:val="GvdeMetniChar"/>
    <w:rsid w:val="005F6887"/>
    <w:rPr>
      <w:vertAlign w:val="superscript"/>
    </w:rPr>
  </w:style>
  <w:style w:type="character" w:styleId="Kpr">
    <w:name w:val="Hyperlink"/>
    <w:basedOn w:val="GvdeMetniChar"/>
    <w:rsid w:val="005F6887"/>
    <w:rPr>
      <w:color w:val="4F81BD" w:themeColor="accent1"/>
    </w:rPr>
  </w:style>
  <w:style w:type="paragraph" w:styleId="TBal">
    <w:name w:val="TOC Heading"/>
    <w:basedOn w:val="Balk11"/>
    <w:next w:val="GvdeMetni"/>
    <w:uiPriority w:val="39"/>
    <w:unhideWhenUsed/>
    <w:qFormat/>
    <w:rsid w:val="005F688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F6887"/>
    <w:pPr>
      <w:wordWrap w:val="0"/>
    </w:pPr>
  </w:style>
  <w:style w:type="character" w:customStyle="1" w:styleId="KeywordTok">
    <w:name w:val="KeywordTok"/>
    <w:basedOn w:val="VerbatimChar"/>
    <w:rsid w:val="005F688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F688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F688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F688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F688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F688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F688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F688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F688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F688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F688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F688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F688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F688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F688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F688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F688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F688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F688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F688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F688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F688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F688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F688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F688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F688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F688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F688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F688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F688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F6887"/>
    <w:rPr>
      <w:rFonts w:ascii="Consolas" w:hAnsi="Consolas"/>
      <w:sz w:val="22"/>
    </w:rPr>
  </w:style>
  <w:style w:type="table" w:styleId="TabloKlavuzu">
    <w:name w:val="Table Grid"/>
    <w:basedOn w:val="NormalTablo"/>
    <w:rsid w:val="00B555F1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tBilgi">
    <w:name w:val="header"/>
    <w:basedOn w:val="Normal"/>
    <w:link w:val="stBilgiChar"/>
    <w:uiPriority w:val="99"/>
    <w:rsid w:val="005C4906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5C4906"/>
  </w:style>
  <w:style w:type="paragraph" w:styleId="AltBilgi">
    <w:name w:val="footer"/>
    <w:basedOn w:val="Normal"/>
    <w:link w:val="AltBilgiChar"/>
    <w:uiPriority w:val="99"/>
    <w:rsid w:val="005C4906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5C4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8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596AD-F8C9-4CD8-B27B-C393741E3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1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İ BAŞTUĞ</dc:creator>
  <cp:lastModifiedBy>ALİ BAŞTUĞ</cp:lastModifiedBy>
  <cp:revision>5</cp:revision>
  <dcterms:created xsi:type="dcterms:W3CDTF">2024-12-31T06:19:00Z</dcterms:created>
  <dcterms:modified xsi:type="dcterms:W3CDTF">2026-04-29T13:26:00Z</dcterms:modified>
</cp:coreProperties>
</file>